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92B8D" w14:textId="18E442CC" w:rsidR="00395959" w:rsidRPr="00E02022" w:rsidRDefault="000934DC" w:rsidP="000934DC">
      <w:pPr>
        <w:jc w:val="center"/>
        <w:rPr>
          <w:rFonts w:ascii="Arial" w:hAnsi="Arial" w:cs="Arial"/>
          <w:b/>
          <w:color w:val="262626" w:themeColor="text1" w:themeTint="D9"/>
          <w:sz w:val="96"/>
          <w:szCs w:val="9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E02022">
        <w:rPr>
          <w:rFonts w:ascii="Arial" w:hAnsi="Arial" w:cs="Arial"/>
          <w:b/>
          <w:color w:val="262626" w:themeColor="text1" w:themeTint="D9"/>
          <w:sz w:val="96"/>
          <w:szCs w:val="9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Final Project</w:t>
      </w:r>
    </w:p>
    <w:p w14:paraId="07E348A8" w14:textId="77777777" w:rsidR="000934DC" w:rsidRPr="00E02022" w:rsidRDefault="000934DC" w:rsidP="000934DC">
      <w:pPr>
        <w:jc w:val="center"/>
        <w:rPr>
          <w:rFonts w:ascii="Arial" w:hAnsi="Arial" w:cs="Arial"/>
          <w:b/>
          <w:color w:val="262626" w:themeColor="text1" w:themeTint="D9"/>
          <w:sz w:val="96"/>
          <w:szCs w:val="96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0" w:name="_GoBack"/>
      <w:bookmarkEnd w:id="0"/>
    </w:p>
    <w:p w14:paraId="0AE23ACD" w14:textId="47BE2B3C" w:rsidR="000934DC" w:rsidRPr="00E02022" w:rsidRDefault="000934DC" w:rsidP="000934DC">
      <w:pPr>
        <w:jc w:val="center"/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Due: December 9</w:t>
      </w:r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:vertAlign w:val="superscript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th</w:t>
      </w:r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, 2018</w:t>
      </w:r>
    </w:p>
    <w:p w14:paraId="658D6A0C" w14:textId="77777777" w:rsidR="000934DC" w:rsidRPr="00E02022" w:rsidRDefault="000934DC" w:rsidP="000934DC">
      <w:pPr>
        <w:jc w:val="center"/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02E8DA12" w14:textId="7D2A329C" w:rsidR="000934DC" w:rsidRPr="00E02022" w:rsidRDefault="000934DC" w:rsidP="000934DC">
      <w:pPr>
        <w:jc w:val="center"/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Group Members: </w:t>
      </w:r>
      <w:proofErr w:type="spellStart"/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derpreet</w:t>
      </w:r>
      <w:proofErr w:type="spellEnd"/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Singh </w:t>
      </w:r>
      <w:proofErr w:type="spellStart"/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Matharu</w:t>
      </w:r>
      <w:proofErr w:type="spellEnd"/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and Gurcharan Singh</w:t>
      </w:r>
    </w:p>
    <w:p w14:paraId="56E48C39" w14:textId="77777777" w:rsidR="000934DC" w:rsidRPr="00E02022" w:rsidRDefault="000934DC" w:rsidP="000934DC">
      <w:pPr>
        <w:jc w:val="center"/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526AF0A8" w14:textId="64FA31B9" w:rsidR="000934DC" w:rsidRPr="00E02022" w:rsidRDefault="000934DC" w:rsidP="000934DC">
      <w:pPr>
        <w:jc w:val="center"/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E02022">
        <w:rPr>
          <w:rFonts w:ascii="Arial" w:hAnsi="Arial" w:cs="Arial"/>
          <w:b/>
          <w:color w:val="262626" w:themeColor="text1" w:themeTint="D9"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structor: Basil Burgess</w:t>
      </w:r>
    </w:p>
    <w:p w14:paraId="087794DC" w14:textId="27632E18" w:rsidR="000934DC" w:rsidRPr="000934DC" w:rsidRDefault="000934DC" w:rsidP="000E5871">
      <w:pPr>
        <w:pStyle w:val="Heading2"/>
        <w:jc w:val="center"/>
        <w:rPr>
          <w:rFonts w:ascii="Arial" w:hAnsi="Arial" w:cs="Arial"/>
          <w:sz w:val="28"/>
          <w:szCs w:val="28"/>
        </w:rPr>
      </w:pPr>
      <w:r w:rsidRPr="000E5871">
        <w:rPr>
          <w:rFonts w:ascii="Arial Black" w:hAnsi="Arial Black" w:cs="Arial"/>
          <w:b/>
          <w:sz w:val="48"/>
          <w:szCs w:val="48"/>
        </w:rPr>
        <w:lastRenderedPageBreak/>
        <w:drawing>
          <wp:anchor distT="0" distB="0" distL="114300" distR="114300" simplePos="0" relativeHeight="251658240" behindDoc="0" locked="0" layoutInCell="1" allowOverlap="1" wp14:anchorId="52481A5D" wp14:editId="383E4FD0">
            <wp:simplePos x="0" y="0"/>
            <wp:positionH relativeFrom="margin">
              <wp:posOffset>-367665</wp:posOffset>
            </wp:positionH>
            <wp:positionV relativeFrom="paragraph">
              <wp:posOffset>454025</wp:posOffset>
            </wp:positionV>
            <wp:extent cx="8843010" cy="54857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43010" cy="5485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E5871">
        <w:rPr>
          <w:rFonts w:ascii="Arial Black" w:hAnsi="Arial Black" w:cs="Arial"/>
          <w:b/>
          <w:sz w:val="48"/>
          <w:szCs w:val="48"/>
        </w:rPr>
        <w:t>Entity Relationship Diagram</w:t>
      </w:r>
    </w:p>
    <w:p w14:paraId="1D8CCF1B" w14:textId="2C89392D" w:rsidR="000934DC" w:rsidRPr="000E5871" w:rsidRDefault="00310B9F" w:rsidP="000E5871">
      <w:pPr>
        <w:pStyle w:val="Heading2"/>
        <w:jc w:val="center"/>
        <w:rPr>
          <w:rFonts w:ascii="Arial" w:hAnsi="Arial" w:cs="Arial"/>
          <w:b/>
          <w:sz w:val="48"/>
          <w:szCs w:val="48"/>
        </w:rPr>
      </w:pPr>
      <w:r w:rsidRPr="000E5871">
        <w:rPr>
          <w:rFonts w:ascii="Arial" w:hAnsi="Arial" w:cs="Arial"/>
          <w:b/>
          <w:sz w:val="48"/>
          <w:szCs w:val="48"/>
        </w:rPr>
        <w:lastRenderedPageBreak/>
        <w:t xml:space="preserve">Data Structure </w:t>
      </w:r>
      <w:r w:rsidR="000934DC" w:rsidRPr="000E5871">
        <w:rPr>
          <w:rFonts w:ascii="Arial" w:hAnsi="Arial" w:cs="Arial"/>
          <w:b/>
          <w:sz w:val="48"/>
          <w:szCs w:val="48"/>
        </w:rPr>
        <w:t>Diagram</w:t>
      </w:r>
    </w:p>
    <w:p w14:paraId="5C4E5717" w14:textId="447007F0" w:rsidR="000934DC" w:rsidRPr="000934DC" w:rsidRDefault="000934DC" w:rsidP="000934DC">
      <w:pPr>
        <w:pStyle w:val="Heading2"/>
      </w:pPr>
    </w:p>
    <w:p w14:paraId="18ED6253" w14:textId="5E92C5EB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2076B830" w14:textId="7C77A1D4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  <w:r w:rsidRPr="000934DC">
        <w:rPr>
          <w:rFonts w:ascii="Arial" w:hAnsi="Arial" w:cs="Arial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955A255" wp14:editId="2EB1F661">
            <wp:simplePos x="0" y="0"/>
            <wp:positionH relativeFrom="column">
              <wp:posOffset>-419100</wp:posOffset>
            </wp:positionH>
            <wp:positionV relativeFrom="paragraph">
              <wp:posOffset>374015</wp:posOffset>
            </wp:positionV>
            <wp:extent cx="9273601" cy="4907280"/>
            <wp:effectExtent l="0" t="0" r="3810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3601" cy="490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49EC68" w14:textId="6740F9F6" w:rsid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25F78D26" w14:textId="129515F2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3C38C1E7" w14:textId="646F373E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36E1F3D8" w14:textId="3C908695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6659E339" w14:textId="6352C0BE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362E2CEB" w14:textId="26DAB375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11F04C40" w14:textId="1C7791C6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74838E0A" w14:textId="4BE161EE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21B3B85A" w14:textId="66BBA6B3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48339D69" w14:textId="79DFF987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1EC65661" w14:textId="361F2363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43516BF1" w14:textId="222A2439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0BF751F4" w14:textId="2A0FAE6C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36A3223A" w14:textId="5AA7B4BA" w:rsidR="000934DC" w:rsidRP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57D9D9E3" w14:textId="3C0D83AD" w:rsidR="000934DC" w:rsidRDefault="000934DC" w:rsidP="000934DC">
      <w:pPr>
        <w:rPr>
          <w:rFonts w:ascii="Arial" w:hAnsi="Arial" w:cs="Arial"/>
          <w:sz w:val="28"/>
          <w:szCs w:val="28"/>
        </w:rPr>
      </w:pPr>
    </w:p>
    <w:p w14:paraId="31B51313" w14:textId="3EC87DA7" w:rsidR="00310B9F" w:rsidRPr="000E5871" w:rsidRDefault="00310B9F" w:rsidP="000E5871">
      <w:pPr>
        <w:pStyle w:val="Heading2"/>
        <w:jc w:val="center"/>
        <w:rPr>
          <w:rFonts w:ascii="Arial" w:hAnsi="Arial" w:cs="Arial"/>
          <w:b/>
          <w:sz w:val="48"/>
          <w:szCs w:val="48"/>
        </w:rPr>
      </w:pPr>
      <w:r w:rsidRPr="000E5871">
        <w:rPr>
          <w:rFonts w:ascii="Arial" w:hAnsi="Arial" w:cs="Arial"/>
          <w:b/>
          <w:sz w:val="48"/>
          <w:szCs w:val="48"/>
        </w:rPr>
        <w:t>Normalization Report</w:t>
      </w:r>
    </w:p>
    <w:p w14:paraId="0E6BCCA7" w14:textId="5896D4CB" w:rsidR="00310B9F" w:rsidRDefault="00310B9F" w:rsidP="00310B9F"/>
    <w:p w14:paraId="5C278321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36"/>
        </w:rPr>
      </w:pPr>
      <w:r w:rsidRPr="000E5871">
        <w:rPr>
          <w:rFonts w:ascii="Arial" w:hAnsi="Arial" w:cs="Arial"/>
          <w:b/>
          <w:sz w:val="36"/>
          <w:szCs w:val="36"/>
        </w:rPr>
        <w:t>Movie Table:</w:t>
      </w:r>
    </w:p>
    <w:p w14:paraId="72DE6E10" w14:textId="77777777" w:rsidR="00310B9F" w:rsidRPr="00310B9F" w:rsidRDefault="00310B9F" w:rsidP="00310B9F">
      <w:pPr>
        <w:rPr>
          <w:sz w:val="28"/>
        </w:rPr>
      </w:pPr>
    </w:p>
    <w:p w14:paraId="5A315D4A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1NF:</w:t>
      </w:r>
    </w:p>
    <w:p w14:paraId="32D4B4ED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MovieName</w:t>
      </w:r>
      <w:proofErr w:type="spellEnd"/>
      <w:r w:rsidRPr="00310B9F">
        <w:rPr>
          <w:sz w:val="28"/>
        </w:rPr>
        <w:t>, Genre, Cast, Year, Director, Language, Rating, Showtime</w:t>
      </w:r>
    </w:p>
    <w:p w14:paraId="252DC828" w14:textId="77777777" w:rsidR="00310B9F" w:rsidRPr="00310B9F" w:rsidRDefault="00310B9F" w:rsidP="00310B9F">
      <w:pPr>
        <w:rPr>
          <w:sz w:val="28"/>
        </w:rPr>
      </w:pPr>
    </w:p>
    <w:p w14:paraId="68647B20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2NF:</w:t>
      </w:r>
    </w:p>
    <w:p w14:paraId="71D4573C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MovieName</w:t>
      </w:r>
      <w:proofErr w:type="spellEnd"/>
      <w:r w:rsidRPr="00310B9F">
        <w:rPr>
          <w:sz w:val="28"/>
        </w:rPr>
        <w:t>, Genre, Language, Showtime</w:t>
      </w:r>
    </w:p>
    <w:p w14:paraId="7A23861D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Director, +</w:t>
      </w:r>
      <w:proofErr w:type="spellStart"/>
      <w:r w:rsidRPr="00310B9F">
        <w:rPr>
          <w:sz w:val="28"/>
        </w:rPr>
        <w:t>MovieName</w:t>
      </w:r>
      <w:proofErr w:type="spellEnd"/>
      <w:r w:rsidRPr="00310B9F">
        <w:rPr>
          <w:sz w:val="28"/>
        </w:rPr>
        <w:t>, Rating</w:t>
      </w:r>
    </w:p>
    <w:p w14:paraId="3FDD0756" w14:textId="77777777" w:rsidR="00310B9F" w:rsidRPr="00310B9F" w:rsidRDefault="00310B9F" w:rsidP="00310B9F">
      <w:pPr>
        <w:rPr>
          <w:sz w:val="28"/>
        </w:rPr>
      </w:pPr>
    </w:p>
    <w:p w14:paraId="1D6F5160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3NF:</w:t>
      </w:r>
    </w:p>
    <w:p w14:paraId="52918F43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MovieName</w:t>
      </w:r>
      <w:proofErr w:type="spellEnd"/>
      <w:r w:rsidRPr="00310B9F">
        <w:rPr>
          <w:sz w:val="28"/>
        </w:rPr>
        <w:t>, Genre, Language, Rating</w:t>
      </w:r>
    </w:p>
    <w:p w14:paraId="3531F0CE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DirectorID</w:t>
      </w:r>
      <w:proofErr w:type="spellEnd"/>
      <w:r w:rsidRPr="00310B9F">
        <w:rPr>
          <w:sz w:val="28"/>
        </w:rPr>
        <w:t xml:space="preserve">, FirstName, </w:t>
      </w:r>
      <w:proofErr w:type="spellStart"/>
      <w:r w:rsidRPr="00310B9F">
        <w:rPr>
          <w:sz w:val="28"/>
        </w:rPr>
        <w:t>LastName</w:t>
      </w:r>
      <w:proofErr w:type="spellEnd"/>
    </w:p>
    <w:p w14:paraId="57EFE527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MovieName</w:t>
      </w:r>
      <w:proofErr w:type="spellEnd"/>
      <w:r w:rsidRPr="00310B9F">
        <w:rPr>
          <w:sz w:val="28"/>
        </w:rPr>
        <w:t xml:space="preserve">, +Cast, FirstName, </w:t>
      </w:r>
      <w:proofErr w:type="spellStart"/>
      <w:r w:rsidRPr="00310B9F">
        <w:rPr>
          <w:sz w:val="28"/>
        </w:rPr>
        <w:t>LastName</w:t>
      </w:r>
      <w:proofErr w:type="spellEnd"/>
    </w:p>
    <w:p w14:paraId="2936EC99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Showtime, Start, End</w:t>
      </w:r>
    </w:p>
    <w:p w14:paraId="2D6E5D71" w14:textId="5E675497" w:rsidR="00310B9F" w:rsidRPr="00310B9F" w:rsidRDefault="00310B9F" w:rsidP="00310B9F">
      <w:pPr>
        <w:rPr>
          <w:sz w:val="28"/>
        </w:rPr>
      </w:pPr>
    </w:p>
    <w:p w14:paraId="124F358E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36"/>
        </w:rPr>
      </w:pPr>
      <w:r w:rsidRPr="000E5871">
        <w:rPr>
          <w:rFonts w:ascii="Arial" w:hAnsi="Arial" w:cs="Arial"/>
          <w:b/>
          <w:sz w:val="36"/>
          <w:szCs w:val="36"/>
        </w:rPr>
        <w:lastRenderedPageBreak/>
        <w:t>Location Table:</w:t>
      </w:r>
    </w:p>
    <w:p w14:paraId="03C63CE4" w14:textId="77777777" w:rsidR="00310B9F" w:rsidRPr="00310B9F" w:rsidRDefault="00310B9F" w:rsidP="00310B9F">
      <w:pPr>
        <w:rPr>
          <w:sz w:val="28"/>
        </w:rPr>
      </w:pPr>
    </w:p>
    <w:p w14:paraId="671AA20F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3NF:</w:t>
      </w:r>
    </w:p>
    <w:p w14:paraId="03C8123D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LocationId</w:t>
      </w:r>
      <w:proofErr w:type="spellEnd"/>
      <w:r w:rsidRPr="00310B9F">
        <w:rPr>
          <w:sz w:val="28"/>
        </w:rPr>
        <w:t xml:space="preserve">, </w:t>
      </w:r>
      <w:proofErr w:type="spellStart"/>
      <w:r w:rsidRPr="00310B9F">
        <w:rPr>
          <w:sz w:val="28"/>
        </w:rPr>
        <w:t>ProvinceId</w:t>
      </w:r>
      <w:proofErr w:type="spellEnd"/>
      <w:r w:rsidRPr="00310B9F">
        <w:rPr>
          <w:sz w:val="28"/>
        </w:rPr>
        <w:t xml:space="preserve">, </w:t>
      </w:r>
      <w:proofErr w:type="spellStart"/>
      <w:r w:rsidRPr="00310B9F">
        <w:rPr>
          <w:sz w:val="28"/>
        </w:rPr>
        <w:t>UnitNo</w:t>
      </w:r>
      <w:proofErr w:type="spellEnd"/>
      <w:r w:rsidRPr="00310B9F">
        <w:rPr>
          <w:sz w:val="28"/>
        </w:rPr>
        <w:t xml:space="preserve">, Street, City, </w:t>
      </w:r>
      <w:proofErr w:type="spellStart"/>
      <w:r w:rsidRPr="00310B9F">
        <w:rPr>
          <w:sz w:val="28"/>
        </w:rPr>
        <w:t>PostalCode</w:t>
      </w:r>
      <w:proofErr w:type="spellEnd"/>
      <w:r w:rsidRPr="00310B9F">
        <w:rPr>
          <w:sz w:val="28"/>
        </w:rPr>
        <w:t>, Cid</w:t>
      </w:r>
    </w:p>
    <w:p w14:paraId="2D705A25" w14:textId="77777777" w:rsidR="00310B9F" w:rsidRPr="00310B9F" w:rsidRDefault="00310B9F" w:rsidP="00310B9F">
      <w:pPr>
        <w:rPr>
          <w:sz w:val="28"/>
        </w:rPr>
      </w:pPr>
    </w:p>
    <w:p w14:paraId="4A3F08D2" w14:textId="77777777" w:rsidR="00310B9F" w:rsidRPr="00310B9F" w:rsidRDefault="00310B9F" w:rsidP="00310B9F">
      <w:pPr>
        <w:rPr>
          <w:sz w:val="28"/>
        </w:rPr>
      </w:pPr>
    </w:p>
    <w:p w14:paraId="41A90DC8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36"/>
        </w:rPr>
      </w:pPr>
      <w:r w:rsidRPr="000E5871">
        <w:rPr>
          <w:rFonts w:ascii="Arial" w:hAnsi="Arial" w:cs="Arial"/>
          <w:b/>
          <w:sz w:val="36"/>
          <w:szCs w:val="36"/>
        </w:rPr>
        <w:t xml:space="preserve">Hours </w:t>
      </w:r>
      <w:proofErr w:type="gramStart"/>
      <w:r w:rsidRPr="000E5871">
        <w:rPr>
          <w:rFonts w:ascii="Arial" w:hAnsi="Arial" w:cs="Arial"/>
          <w:b/>
          <w:sz w:val="36"/>
          <w:szCs w:val="36"/>
        </w:rPr>
        <w:t>Of</w:t>
      </w:r>
      <w:proofErr w:type="gramEnd"/>
      <w:r w:rsidRPr="000E5871">
        <w:rPr>
          <w:rFonts w:ascii="Arial" w:hAnsi="Arial" w:cs="Arial"/>
          <w:b/>
          <w:sz w:val="36"/>
          <w:szCs w:val="36"/>
        </w:rPr>
        <w:t xml:space="preserve"> Operation Table:</w:t>
      </w:r>
    </w:p>
    <w:p w14:paraId="0D828967" w14:textId="77777777" w:rsidR="00310B9F" w:rsidRPr="00310B9F" w:rsidRDefault="00310B9F" w:rsidP="00310B9F">
      <w:pPr>
        <w:rPr>
          <w:sz w:val="28"/>
        </w:rPr>
      </w:pPr>
    </w:p>
    <w:p w14:paraId="63DDDC6E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1NF:</w:t>
      </w:r>
    </w:p>
    <w:p w14:paraId="515E41A6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 xml:space="preserve">+_id, </w:t>
      </w:r>
      <w:proofErr w:type="spellStart"/>
      <w:r w:rsidRPr="00310B9F">
        <w:rPr>
          <w:sz w:val="28"/>
        </w:rPr>
        <w:t>LocationId</w:t>
      </w:r>
      <w:proofErr w:type="spellEnd"/>
      <w:r w:rsidRPr="00310B9F">
        <w:rPr>
          <w:sz w:val="28"/>
        </w:rPr>
        <w:t>, +StartDate, +</w:t>
      </w:r>
      <w:proofErr w:type="spellStart"/>
      <w:r w:rsidRPr="00310B9F">
        <w:rPr>
          <w:sz w:val="28"/>
        </w:rPr>
        <w:t>EndDate</w:t>
      </w:r>
      <w:proofErr w:type="spellEnd"/>
      <w:r w:rsidRPr="00310B9F">
        <w:rPr>
          <w:sz w:val="28"/>
        </w:rPr>
        <w:t xml:space="preserve">, Day, </w:t>
      </w:r>
      <w:proofErr w:type="spellStart"/>
      <w:r w:rsidRPr="00310B9F">
        <w:rPr>
          <w:sz w:val="28"/>
        </w:rPr>
        <w:t>StartTime</w:t>
      </w:r>
      <w:proofErr w:type="spellEnd"/>
      <w:r w:rsidRPr="00310B9F">
        <w:rPr>
          <w:sz w:val="28"/>
        </w:rPr>
        <w:t xml:space="preserve">, </w:t>
      </w:r>
      <w:proofErr w:type="spellStart"/>
      <w:r w:rsidRPr="00310B9F">
        <w:rPr>
          <w:sz w:val="28"/>
        </w:rPr>
        <w:t>EndTime</w:t>
      </w:r>
      <w:proofErr w:type="spellEnd"/>
    </w:p>
    <w:p w14:paraId="28096768" w14:textId="77777777" w:rsidR="00310B9F" w:rsidRPr="00310B9F" w:rsidRDefault="00310B9F" w:rsidP="00310B9F">
      <w:pPr>
        <w:rPr>
          <w:sz w:val="28"/>
        </w:rPr>
      </w:pPr>
    </w:p>
    <w:p w14:paraId="0BD0BC0E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2NF:</w:t>
      </w:r>
    </w:p>
    <w:p w14:paraId="61CB0C32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 xml:space="preserve">+_id, </w:t>
      </w:r>
      <w:proofErr w:type="spellStart"/>
      <w:r w:rsidRPr="00310B9F">
        <w:rPr>
          <w:sz w:val="28"/>
        </w:rPr>
        <w:t>LocationId</w:t>
      </w:r>
      <w:proofErr w:type="spellEnd"/>
    </w:p>
    <w:p w14:paraId="459FD353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StartDate, +</w:t>
      </w:r>
      <w:proofErr w:type="spellStart"/>
      <w:r w:rsidRPr="00310B9F">
        <w:rPr>
          <w:sz w:val="28"/>
        </w:rPr>
        <w:t>EndDate</w:t>
      </w:r>
      <w:proofErr w:type="spellEnd"/>
      <w:r w:rsidRPr="00310B9F">
        <w:rPr>
          <w:sz w:val="28"/>
        </w:rPr>
        <w:t>, Day</w:t>
      </w:r>
    </w:p>
    <w:p w14:paraId="1F7AE5FB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 xml:space="preserve">+StartDate, Day, </w:t>
      </w:r>
      <w:proofErr w:type="spellStart"/>
      <w:r w:rsidRPr="00310B9F">
        <w:rPr>
          <w:sz w:val="28"/>
        </w:rPr>
        <w:t>StartTime</w:t>
      </w:r>
      <w:proofErr w:type="spellEnd"/>
      <w:r w:rsidRPr="00310B9F">
        <w:rPr>
          <w:sz w:val="28"/>
        </w:rPr>
        <w:t xml:space="preserve">, </w:t>
      </w:r>
      <w:proofErr w:type="spellStart"/>
      <w:r w:rsidRPr="00310B9F">
        <w:rPr>
          <w:sz w:val="28"/>
        </w:rPr>
        <w:t>EndTime</w:t>
      </w:r>
      <w:proofErr w:type="spellEnd"/>
    </w:p>
    <w:p w14:paraId="48D584F5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EndDate</w:t>
      </w:r>
      <w:proofErr w:type="spellEnd"/>
      <w:r w:rsidRPr="00310B9F">
        <w:rPr>
          <w:sz w:val="28"/>
        </w:rPr>
        <w:t xml:space="preserve">, Day, </w:t>
      </w:r>
      <w:proofErr w:type="spellStart"/>
      <w:r w:rsidRPr="00310B9F">
        <w:rPr>
          <w:sz w:val="28"/>
        </w:rPr>
        <w:t>StartTime</w:t>
      </w:r>
      <w:proofErr w:type="spellEnd"/>
      <w:r w:rsidRPr="00310B9F">
        <w:rPr>
          <w:sz w:val="28"/>
        </w:rPr>
        <w:t xml:space="preserve">, </w:t>
      </w:r>
      <w:proofErr w:type="spellStart"/>
      <w:r w:rsidRPr="00310B9F">
        <w:rPr>
          <w:sz w:val="28"/>
        </w:rPr>
        <w:t>EndTime</w:t>
      </w:r>
      <w:proofErr w:type="spellEnd"/>
    </w:p>
    <w:p w14:paraId="425A7C60" w14:textId="714B0EAB" w:rsidR="00310B9F" w:rsidRDefault="00310B9F" w:rsidP="00310B9F">
      <w:pPr>
        <w:rPr>
          <w:sz w:val="28"/>
        </w:rPr>
      </w:pPr>
    </w:p>
    <w:p w14:paraId="677EBB44" w14:textId="77777777" w:rsidR="00310B9F" w:rsidRPr="00310B9F" w:rsidRDefault="00310B9F" w:rsidP="00310B9F">
      <w:pPr>
        <w:rPr>
          <w:sz w:val="28"/>
        </w:rPr>
      </w:pPr>
    </w:p>
    <w:p w14:paraId="246252C2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lastRenderedPageBreak/>
        <w:t>3NF:</w:t>
      </w:r>
    </w:p>
    <w:p w14:paraId="6B0D94D2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_</w:t>
      </w:r>
      <w:proofErr w:type="spellStart"/>
      <w:proofErr w:type="gramStart"/>
      <w:r w:rsidRPr="00310B9F">
        <w:rPr>
          <w:sz w:val="28"/>
        </w:rPr>
        <w:t>id,LocationId</w:t>
      </w:r>
      <w:proofErr w:type="spellEnd"/>
      <w:proofErr w:type="gramEnd"/>
    </w:p>
    <w:p w14:paraId="03132CE9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StartDate, +Day</w:t>
      </w:r>
    </w:p>
    <w:p w14:paraId="11AE9A6C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EndDate</w:t>
      </w:r>
      <w:proofErr w:type="spellEnd"/>
      <w:r w:rsidRPr="00310B9F">
        <w:rPr>
          <w:sz w:val="28"/>
        </w:rPr>
        <w:t>, +Day</w:t>
      </w:r>
    </w:p>
    <w:p w14:paraId="7266E86A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 xml:space="preserve">+Day, </w:t>
      </w:r>
      <w:proofErr w:type="spellStart"/>
      <w:r w:rsidRPr="00310B9F">
        <w:rPr>
          <w:sz w:val="28"/>
        </w:rPr>
        <w:t>StartTime</w:t>
      </w:r>
      <w:proofErr w:type="spellEnd"/>
      <w:r w:rsidRPr="00310B9F">
        <w:rPr>
          <w:sz w:val="28"/>
        </w:rPr>
        <w:t xml:space="preserve">, </w:t>
      </w:r>
      <w:proofErr w:type="spellStart"/>
      <w:r w:rsidRPr="00310B9F">
        <w:rPr>
          <w:sz w:val="28"/>
        </w:rPr>
        <w:t>EndTime</w:t>
      </w:r>
      <w:proofErr w:type="spellEnd"/>
    </w:p>
    <w:p w14:paraId="70EF30C7" w14:textId="77777777" w:rsidR="00310B9F" w:rsidRPr="00310B9F" w:rsidRDefault="00310B9F" w:rsidP="00310B9F">
      <w:pPr>
        <w:rPr>
          <w:sz w:val="28"/>
        </w:rPr>
      </w:pPr>
    </w:p>
    <w:p w14:paraId="232F2F51" w14:textId="77777777" w:rsidR="00310B9F" w:rsidRPr="00310B9F" w:rsidRDefault="00310B9F" w:rsidP="00310B9F">
      <w:pPr>
        <w:rPr>
          <w:sz w:val="28"/>
        </w:rPr>
      </w:pPr>
    </w:p>
    <w:p w14:paraId="3D252090" w14:textId="77777777" w:rsidR="00310B9F" w:rsidRPr="00310B9F" w:rsidRDefault="00310B9F" w:rsidP="00310B9F">
      <w:pPr>
        <w:rPr>
          <w:sz w:val="28"/>
        </w:rPr>
      </w:pPr>
    </w:p>
    <w:p w14:paraId="539326E9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36"/>
        </w:rPr>
      </w:pPr>
      <w:r w:rsidRPr="000E5871">
        <w:rPr>
          <w:rFonts w:ascii="Arial" w:hAnsi="Arial" w:cs="Arial"/>
          <w:b/>
          <w:sz w:val="36"/>
          <w:szCs w:val="36"/>
        </w:rPr>
        <w:t xml:space="preserve">Restaurant Table: </w:t>
      </w:r>
    </w:p>
    <w:p w14:paraId="4F48A07F" w14:textId="77777777" w:rsidR="00310B9F" w:rsidRPr="00310B9F" w:rsidRDefault="00310B9F" w:rsidP="00310B9F">
      <w:pPr>
        <w:rPr>
          <w:sz w:val="28"/>
        </w:rPr>
      </w:pPr>
    </w:p>
    <w:p w14:paraId="3041F889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1NF:</w:t>
      </w:r>
    </w:p>
    <w:p w14:paraId="6DE875C9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RestuaurantName</w:t>
      </w:r>
      <w:proofErr w:type="spellEnd"/>
      <w:r w:rsidRPr="00310B9F">
        <w:rPr>
          <w:sz w:val="28"/>
        </w:rPr>
        <w:t xml:space="preserve">, Cuisine, +Price, </w:t>
      </w:r>
      <w:proofErr w:type="spellStart"/>
      <w:r w:rsidRPr="00310B9F">
        <w:rPr>
          <w:sz w:val="28"/>
        </w:rPr>
        <w:t>LocationId</w:t>
      </w:r>
      <w:proofErr w:type="spellEnd"/>
    </w:p>
    <w:p w14:paraId="09FB8DF1" w14:textId="77777777" w:rsidR="00310B9F" w:rsidRPr="00310B9F" w:rsidRDefault="00310B9F" w:rsidP="00310B9F">
      <w:pPr>
        <w:rPr>
          <w:sz w:val="28"/>
        </w:rPr>
      </w:pPr>
    </w:p>
    <w:p w14:paraId="12811C03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3NF:</w:t>
      </w:r>
    </w:p>
    <w:p w14:paraId="7E1C612C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</w:t>
      </w:r>
      <w:proofErr w:type="spellStart"/>
      <w:r w:rsidRPr="00310B9F">
        <w:rPr>
          <w:sz w:val="28"/>
        </w:rPr>
        <w:t>RestaurantName</w:t>
      </w:r>
      <w:proofErr w:type="spellEnd"/>
      <w:r w:rsidRPr="00310B9F">
        <w:rPr>
          <w:sz w:val="28"/>
        </w:rPr>
        <w:t xml:space="preserve">, </w:t>
      </w:r>
      <w:proofErr w:type="spellStart"/>
      <w:r w:rsidRPr="00310B9F">
        <w:rPr>
          <w:sz w:val="28"/>
        </w:rPr>
        <w:t>LocationId</w:t>
      </w:r>
      <w:proofErr w:type="spellEnd"/>
    </w:p>
    <w:p w14:paraId="21C8DD22" w14:textId="77777777" w:rsidR="00310B9F" w:rsidRPr="00310B9F" w:rsidRDefault="00310B9F" w:rsidP="00310B9F">
      <w:pPr>
        <w:rPr>
          <w:sz w:val="28"/>
        </w:rPr>
      </w:pPr>
      <w:r w:rsidRPr="00310B9F">
        <w:rPr>
          <w:sz w:val="28"/>
        </w:rPr>
        <w:t>+Price, Cuisine</w:t>
      </w:r>
    </w:p>
    <w:p w14:paraId="31D8167A" w14:textId="77777777" w:rsidR="00310B9F" w:rsidRPr="00310B9F" w:rsidRDefault="00310B9F" w:rsidP="00310B9F">
      <w:pPr>
        <w:rPr>
          <w:sz w:val="28"/>
        </w:rPr>
      </w:pPr>
    </w:p>
    <w:p w14:paraId="46F3AB7E" w14:textId="0D06CE54" w:rsidR="00310B9F" w:rsidRDefault="00310B9F" w:rsidP="00310B9F"/>
    <w:p w14:paraId="59261FEA" w14:textId="26A34514" w:rsidR="00310B9F" w:rsidRDefault="00310B9F" w:rsidP="00310B9F"/>
    <w:p w14:paraId="609DC769" w14:textId="1FF7FB5C" w:rsidR="00310B9F" w:rsidRDefault="00310B9F" w:rsidP="00310B9F"/>
    <w:p w14:paraId="4FE08251" w14:textId="77777777" w:rsidR="00310B9F" w:rsidRPr="000E5871" w:rsidRDefault="00310B9F" w:rsidP="00310B9F">
      <w:pPr>
        <w:pStyle w:val="Heading2"/>
        <w:jc w:val="center"/>
        <w:rPr>
          <w:rFonts w:ascii="Arial" w:hAnsi="Arial" w:cs="Arial"/>
          <w:b/>
          <w:sz w:val="48"/>
          <w:szCs w:val="48"/>
        </w:rPr>
      </w:pPr>
      <w:r w:rsidRPr="000E5871">
        <w:rPr>
          <w:rFonts w:ascii="Arial" w:hAnsi="Arial" w:cs="Arial"/>
          <w:b/>
          <w:sz w:val="48"/>
          <w:szCs w:val="48"/>
        </w:rPr>
        <w:t>CREATE STATEMENTS FOR ALL TABLES</w:t>
      </w:r>
    </w:p>
    <w:p w14:paraId="72F44D5E" w14:textId="77777777" w:rsidR="00310B9F" w:rsidRPr="00160B7D" w:rsidRDefault="00310B9F" w:rsidP="00310B9F"/>
    <w:p w14:paraId="2148F73A" w14:textId="77777777" w:rsidR="00310B9F" w:rsidRPr="00160B7D" w:rsidRDefault="00310B9F" w:rsidP="00310B9F">
      <w:pPr>
        <w:pStyle w:val="NoSpacing"/>
        <w:rPr>
          <w:rFonts w:ascii="Arial" w:hAnsi="Arial" w:cs="Arial"/>
          <w:sz w:val="32"/>
        </w:rPr>
      </w:pPr>
      <w:r w:rsidRPr="00160B7D">
        <w:rPr>
          <w:rFonts w:ascii="Arial" w:hAnsi="Arial" w:cs="Arial"/>
          <w:sz w:val="32"/>
        </w:rPr>
        <w:t>Create database project;</w:t>
      </w:r>
    </w:p>
    <w:p w14:paraId="07412B17" w14:textId="77777777" w:rsidR="00310B9F" w:rsidRPr="00160B7D" w:rsidRDefault="00310B9F" w:rsidP="00310B9F">
      <w:pPr>
        <w:pStyle w:val="NoSpacing"/>
        <w:rPr>
          <w:rFonts w:ascii="Arial" w:hAnsi="Arial" w:cs="Arial"/>
          <w:sz w:val="32"/>
        </w:rPr>
      </w:pPr>
      <w:r w:rsidRPr="00160B7D">
        <w:rPr>
          <w:rFonts w:ascii="Arial" w:hAnsi="Arial" w:cs="Arial"/>
          <w:sz w:val="32"/>
        </w:rPr>
        <w:t>Use project;</w:t>
      </w:r>
    </w:p>
    <w:p w14:paraId="6A1EBB9D" w14:textId="77777777" w:rsidR="00310B9F" w:rsidRPr="00160B7D" w:rsidRDefault="00310B9F" w:rsidP="00310B9F">
      <w:pPr>
        <w:pStyle w:val="NoSpacing"/>
        <w:rPr>
          <w:sz w:val="32"/>
        </w:rPr>
      </w:pPr>
    </w:p>
    <w:p w14:paraId="381060F5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CREATE TABLE </w:t>
      </w:r>
      <w:proofErr w:type="spellStart"/>
      <w:r w:rsidRPr="00654C1A">
        <w:rPr>
          <w:rFonts w:ascii="Arial" w:hAnsi="Arial" w:cs="Arial"/>
        </w:rPr>
        <w:t>HoursOfOperation</w:t>
      </w:r>
      <w:proofErr w:type="spellEnd"/>
      <w:r w:rsidRPr="00654C1A">
        <w:rPr>
          <w:rFonts w:ascii="Arial" w:hAnsi="Arial" w:cs="Arial"/>
        </w:rPr>
        <w:t xml:space="preserve"> (</w:t>
      </w:r>
    </w:p>
    <w:p w14:paraId="6764788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_id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 AUTO_INCREMENT, </w:t>
      </w:r>
    </w:p>
    <w:p w14:paraId="1471F2D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, </w:t>
      </w:r>
    </w:p>
    <w:p w14:paraId="727D3934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proofErr w:type="gramStart"/>
      <w:r w:rsidRPr="00654C1A">
        <w:rPr>
          <w:rFonts w:ascii="Arial" w:hAnsi="Arial" w:cs="Arial"/>
        </w:rPr>
        <w:t>HoursDesc</w:t>
      </w:r>
      <w:proofErr w:type="spellEnd"/>
      <w:r w:rsidRPr="00654C1A">
        <w:rPr>
          <w:rFonts w:ascii="Arial" w:hAnsi="Arial" w:cs="Arial"/>
        </w:rPr>
        <w:t xml:space="preserve">  varchar</w:t>
      </w:r>
      <w:proofErr w:type="gramEnd"/>
      <w:r w:rsidRPr="00654C1A">
        <w:rPr>
          <w:rFonts w:ascii="Arial" w:hAnsi="Arial" w:cs="Arial"/>
        </w:rPr>
        <w:t xml:space="preserve">(255), </w:t>
      </w:r>
    </w:p>
    <w:p w14:paraId="490874B4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_id));</w:t>
      </w:r>
    </w:p>
    <w:p w14:paraId="6471FE1F" w14:textId="77777777" w:rsidR="00310B9F" w:rsidRPr="00654C1A" w:rsidRDefault="00310B9F" w:rsidP="00310B9F">
      <w:pPr>
        <w:rPr>
          <w:rFonts w:ascii="Arial" w:hAnsi="Arial" w:cs="Arial"/>
        </w:rPr>
      </w:pPr>
    </w:p>
    <w:p w14:paraId="042ED83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Theatre (</w:t>
      </w:r>
    </w:p>
    <w:p w14:paraId="14294724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Name         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 NOT NULL, </w:t>
      </w:r>
    </w:p>
    <w:p w14:paraId="0E9AFA69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 xml:space="preserve">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, </w:t>
      </w:r>
    </w:p>
    <w:p w14:paraId="6A8548D0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ocationProvinceId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, </w:t>
      </w:r>
    </w:p>
    <w:p w14:paraId="16473605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Name));</w:t>
      </w:r>
    </w:p>
    <w:p w14:paraId="44F02B38" w14:textId="77777777" w:rsidR="00310B9F" w:rsidRPr="00654C1A" w:rsidRDefault="00310B9F" w:rsidP="00310B9F">
      <w:pPr>
        <w:rPr>
          <w:rFonts w:ascii="Arial" w:hAnsi="Arial" w:cs="Arial"/>
        </w:rPr>
      </w:pPr>
    </w:p>
    <w:p w14:paraId="4CB6CF2C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Movie (</w:t>
      </w:r>
    </w:p>
    <w:p w14:paraId="1C369DE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7655903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lastRenderedPageBreak/>
        <w:t xml:space="preserve">  Genre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15), </w:t>
      </w:r>
    </w:p>
    <w:p w14:paraId="4B8AAF9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Cast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55), </w:t>
      </w:r>
    </w:p>
    <w:p w14:paraId="227F7925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Year      date, </w:t>
      </w:r>
    </w:p>
    <w:p w14:paraId="0F573DE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gramStart"/>
      <w:r w:rsidRPr="00654C1A">
        <w:rPr>
          <w:rFonts w:ascii="Arial" w:hAnsi="Arial" w:cs="Arial"/>
        </w:rPr>
        <w:t>Director  varchar</w:t>
      </w:r>
      <w:proofErr w:type="gramEnd"/>
      <w:r w:rsidRPr="00654C1A">
        <w:rPr>
          <w:rFonts w:ascii="Arial" w:hAnsi="Arial" w:cs="Arial"/>
        </w:rPr>
        <w:t xml:space="preserve">(255), </w:t>
      </w:r>
    </w:p>
    <w:p w14:paraId="20EDDED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gramStart"/>
      <w:r w:rsidRPr="00654C1A">
        <w:rPr>
          <w:rFonts w:ascii="Arial" w:hAnsi="Arial" w:cs="Arial"/>
        </w:rPr>
        <w:t>Language  varchar</w:t>
      </w:r>
      <w:proofErr w:type="gramEnd"/>
      <w:r w:rsidRPr="00654C1A">
        <w:rPr>
          <w:rFonts w:ascii="Arial" w:hAnsi="Arial" w:cs="Arial"/>
        </w:rPr>
        <w:t xml:space="preserve">(255), </w:t>
      </w:r>
    </w:p>
    <w:p w14:paraId="608AD2D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Rating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10), </w:t>
      </w:r>
    </w:p>
    <w:p w14:paraId="48C7822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gramStart"/>
      <w:r w:rsidRPr="00654C1A">
        <w:rPr>
          <w:rFonts w:ascii="Arial" w:hAnsi="Arial" w:cs="Arial"/>
        </w:rPr>
        <w:t>ShowTime  time</w:t>
      </w:r>
      <w:proofErr w:type="gramEnd"/>
      <w:r w:rsidRPr="00654C1A">
        <w:rPr>
          <w:rFonts w:ascii="Arial" w:hAnsi="Arial" w:cs="Arial"/>
        </w:rPr>
        <w:t xml:space="preserve">, </w:t>
      </w:r>
    </w:p>
    <w:p w14:paraId="28D922A2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);</w:t>
      </w:r>
    </w:p>
    <w:p w14:paraId="2D125C1F" w14:textId="77777777" w:rsidR="00310B9F" w:rsidRPr="00654C1A" w:rsidRDefault="00310B9F" w:rsidP="00310B9F">
      <w:pPr>
        <w:rPr>
          <w:rFonts w:ascii="Arial" w:hAnsi="Arial" w:cs="Arial"/>
        </w:rPr>
      </w:pPr>
    </w:p>
    <w:p w14:paraId="3464DEBD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Province (</w:t>
      </w:r>
    </w:p>
    <w:p w14:paraId="1CC1CB75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ProvinceId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 AUTO_INCREMENT, </w:t>
      </w:r>
    </w:p>
    <w:p w14:paraId="51A71654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Name 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, </w:t>
      </w:r>
    </w:p>
    <w:p w14:paraId="121071A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CId</w:t>
      </w:r>
      <w:proofErr w:type="spellEnd"/>
      <w:r w:rsidRPr="00654C1A">
        <w:rPr>
          <w:rFonts w:ascii="Arial" w:hAnsi="Arial" w:cs="Arial"/>
        </w:rPr>
        <w:t xml:space="preserve">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, </w:t>
      </w:r>
    </w:p>
    <w:p w14:paraId="1BE4E50B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ProvinceId</w:t>
      </w:r>
      <w:proofErr w:type="spellEnd"/>
      <w:r w:rsidRPr="00654C1A">
        <w:rPr>
          <w:rFonts w:ascii="Arial" w:hAnsi="Arial" w:cs="Arial"/>
        </w:rPr>
        <w:t>));</w:t>
      </w:r>
    </w:p>
    <w:p w14:paraId="37339483" w14:textId="77777777" w:rsidR="00310B9F" w:rsidRPr="00654C1A" w:rsidRDefault="00310B9F" w:rsidP="00310B9F">
      <w:pPr>
        <w:rPr>
          <w:rFonts w:ascii="Arial" w:hAnsi="Arial" w:cs="Arial"/>
        </w:rPr>
      </w:pPr>
    </w:p>
    <w:p w14:paraId="50D5444C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Country (</w:t>
      </w:r>
    </w:p>
    <w:p w14:paraId="20AA083B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proofErr w:type="gramStart"/>
      <w:r w:rsidRPr="00654C1A">
        <w:rPr>
          <w:rFonts w:ascii="Arial" w:hAnsi="Arial" w:cs="Arial"/>
        </w:rPr>
        <w:t>CId</w:t>
      </w:r>
      <w:proofErr w:type="spellEnd"/>
      <w:r w:rsidRPr="00654C1A">
        <w:rPr>
          <w:rFonts w:ascii="Arial" w:hAnsi="Arial" w:cs="Arial"/>
        </w:rPr>
        <w:t xml:space="preserve">  int</w:t>
      </w:r>
      <w:proofErr w:type="gramEnd"/>
      <w:r w:rsidRPr="00654C1A">
        <w:rPr>
          <w:rFonts w:ascii="Arial" w:hAnsi="Arial" w:cs="Arial"/>
        </w:rPr>
        <w:t xml:space="preserve">(4) NOT NULL AUTO_INCREMENT, </w:t>
      </w:r>
    </w:p>
    <w:p w14:paraId="360A732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Name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, </w:t>
      </w:r>
    </w:p>
    <w:p w14:paraId="49EFC5EE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CId</w:t>
      </w:r>
      <w:proofErr w:type="spellEnd"/>
      <w:r w:rsidRPr="00654C1A">
        <w:rPr>
          <w:rFonts w:ascii="Arial" w:hAnsi="Arial" w:cs="Arial"/>
        </w:rPr>
        <w:t>));</w:t>
      </w:r>
    </w:p>
    <w:p w14:paraId="0E89087E" w14:textId="1B6379F9" w:rsidR="00310B9F" w:rsidRDefault="00310B9F" w:rsidP="00310B9F">
      <w:pPr>
        <w:rPr>
          <w:rFonts w:ascii="Arial" w:hAnsi="Arial" w:cs="Arial"/>
        </w:rPr>
      </w:pPr>
    </w:p>
    <w:p w14:paraId="524AFDE1" w14:textId="21FA71F6" w:rsidR="000E5871" w:rsidRDefault="000E5871" w:rsidP="00310B9F">
      <w:pPr>
        <w:rPr>
          <w:rFonts w:ascii="Arial" w:hAnsi="Arial" w:cs="Arial"/>
        </w:rPr>
      </w:pPr>
    </w:p>
    <w:p w14:paraId="1FF2C050" w14:textId="77777777" w:rsidR="000E5871" w:rsidRPr="00654C1A" w:rsidRDefault="000E5871" w:rsidP="00310B9F">
      <w:pPr>
        <w:rPr>
          <w:rFonts w:ascii="Arial" w:hAnsi="Arial" w:cs="Arial"/>
        </w:rPr>
      </w:pPr>
    </w:p>
    <w:p w14:paraId="3A1772C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lastRenderedPageBreak/>
        <w:t>CREATE TABLE Event (</w:t>
      </w:r>
    </w:p>
    <w:p w14:paraId="309A640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EventId</w:t>
      </w:r>
      <w:proofErr w:type="spellEnd"/>
      <w:r w:rsidRPr="00654C1A">
        <w:rPr>
          <w:rFonts w:ascii="Arial" w:hAnsi="Arial" w:cs="Arial"/>
        </w:rPr>
        <w:t xml:space="preserve">   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 AUTO_INCREMENT, </w:t>
      </w:r>
    </w:p>
    <w:p w14:paraId="2DFC3B6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Description  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55), </w:t>
      </w:r>
    </w:p>
    <w:p w14:paraId="4080D17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AdmissionFee</w:t>
      </w:r>
      <w:proofErr w:type="spellEnd"/>
      <w:r w:rsidRPr="00654C1A">
        <w:rPr>
          <w:rFonts w:ascii="Arial" w:hAnsi="Arial" w:cs="Arial"/>
        </w:rPr>
        <w:t xml:space="preserve">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5), </w:t>
      </w:r>
    </w:p>
    <w:p w14:paraId="28F0884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Type         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15), </w:t>
      </w:r>
    </w:p>
    <w:p w14:paraId="2EA9525B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 xml:space="preserve">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, </w:t>
      </w:r>
    </w:p>
    <w:p w14:paraId="30C92DD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ocationProvinceId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, </w:t>
      </w:r>
    </w:p>
    <w:p w14:paraId="30F1A26C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`Date`             date, </w:t>
      </w:r>
    </w:p>
    <w:p w14:paraId="40F0DDFB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EventId</w:t>
      </w:r>
      <w:proofErr w:type="spellEnd"/>
      <w:r w:rsidRPr="00654C1A">
        <w:rPr>
          <w:rFonts w:ascii="Arial" w:hAnsi="Arial" w:cs="Arial"/>
        </w:rPr>
        <w:t>));</w:t>
      </w:r>
    </w:p>
    <w:p w14:paraId="7380AA5E" w14:textId="77777777" w:rsidR="00310B9F" w:rsidRPr="00654C1A" w:rsidRDefault="00310B9F" w:rsidP="00310B9F">
      <w:pPr>
        <w:rPr>
          <w:rFonts w:ascii="Arial" w:hAnsi="Arial" w:cs="Arial"/>
        </w:rPr>
      </w:pPr>
    </w:p>
    <w:p w14:paraId="2A14BD3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Review (</w:t>
      </w:r>
    </w:p>
    <w:p w14:paraId="78AC3541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ReviewID</w:t>
      </w:r>
      <w:proofErr w:type="spellEnd"/>
      <w:r w:rsidRPr="00654C1A">
        <w:rPr>
          <w:rFonts w:ascii="Arial" w:hAnsi="Arial" w:cs="Arial"/>
        </w:rPr>
        <w:t xml:space="preserve">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 AUTO_INCREMENT, </w:t>
      </w:r>
    </w:p>
    <w:p w14:paraId="018400FE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Comment  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55), </w:t>
      </w:r>
    </w:p>
    <w:p w14:paraId="4026C5D9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Rating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3), </w:t>
      </w:r>
    </w:p>
    <w:p w14:paraId="2A80EACE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Likes 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10), </w:t>
      </w:r>
    </w:p>
    <w:p w14:paraId="2EBC9F0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152DA03E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 xml:space="preserve">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1269360E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Username 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 NOT NULL, </w:t>
      </w:r>
    </w:p>
    <w:p w14:paraId="694B6E28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ReviewID</w:t>
      </w:r>
      <w:proofErr w:type="spellEnd"/>
      <w:r w:rsidRPr="00654C1A">
        <w:rPr>
          <w:rFonts w:ascii="Arial" w:hAnsi="Arial" w:cs="Arial"/>
        </w:rPr>
        <w:t>));</w:t>
      </w:r>
    </w:p>
    <w:p w14:paraId="0DCDE1C8" w14:textId="77777777" w:rsidR="00310B9F" w:rsidRPr="00654C1A" w:rsidRDefault="00310B9F" w:rsidP="00310B9F">
      <w:pPr>
        <w:rPr>
          <w:rFonts w:ascii="Arial" w:hAnsi="Arial" w:cs="Arial"/>
        </w:rPr>
      </w:pPr>
    </w:p>
    <w:p w14:paraId="2E5B62B1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`User` (</w:t>
      </w:r>
    </w:p>
    <w:p w14:paraId="02E5DA2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Username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 NOT NULL, </w:t>
      </w:r>
    </w:p>
    <w:p w14:paraId="46EE9FF9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lastRenderedPageBreak/>
        <w:t xml:space="preserve">  Password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50), </w:t>
      </w:r>
    </w:p>
    <w:p w14:paraId="4B7BE7D4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Username));</w:t>
      </w:r>
    </w:p>
    <w:p w14:paraId="6B798EB9" w14:textId="77777777" w:rsidR="00310B9F" w:rsidRPr="00654C1A" w:rsidRDefault="00310B9F" w:rsidP="00310B9F">
      <w:pPr>
        <w:rPr>
          <w:rFonts w:ascii="Arial" w:hAnsi="Arial" w:cs="Arial"/>
        </w:rPr>
      </w:pPr>
    </w:p>
    <w:p w14:paraId="31653FD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Discussion (</w:t>
      </w:r>
    </w:p>
    <w:p w14:paraId="144E5BCB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D_id</w:t>
      </w:r>
      <w:proofErr w:type="spellEnd"/>
      <w:r w:rsidRPr="00654C1A">
        <w:rPr>
          <w:rFonts w:ascii="Arial" w:hAnsi="Arial" w:cs="Arial"/>
        </w:rPr>
        <w:t xml:space="preserve">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 AUTO_INCREMENT, </w:t>
      </w:r>
    </w:p>
    <w:p w14:paraId="1D2441EE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Topic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60), </w:t>
      </w:r>
    </w:p>
    <w:p w14:paraId="1302105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Username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 NOT NULL, </w:t>
      </w:r>
    </w:p>
    <w:p w14:paraId="513AB5DF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D_id</w:t>
      </w:r>
      <w:proofErr w:type="spellEnd"/>
      <w:r w:rsidRPr="00654C1A">
        <w:rPr>
          <w:rFonts w:ascii="Arial" w:hAnsi="Arial" w:cs="Arial"/>
        </w:rPr>
        <w:t>));</w:t>
      </w:r>
    </w:p>
    <w:p w14:paraId="5460100A" w14:textId="77777777" w:rsidR="00310B9F" w:rsidRPr="00654C1A" w:rsidRDefault="00310B9F" w:rsidP="00310B9F">
      <w:pPr>
        <w:rPr>
          <w:rFonts w:ascii="Arial" w:hAnsi="Arial" w:cs="Arial"/>
        </w:rPr>
      </w:pPr>
    </w:p>
    <w:p w14:paraId="04543C4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Restaurant (</w:t>
      </w:r>
    </w:p>
    <w:p w14:paraId="2E99582B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4BD8446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PriceRange</w:t>
      </w:r>
      <w:proofErr w:type="spellEnd"/>
      <w:r w:rsidRPr="00654C1A">
        <w:rPr>
          <w:rFonts w:ascii="Arial" w:hAnsi="Arial" w:cs="Arial"/>
        </w:rPr>
        <w:t xml:space="preserve">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50), </w:t>
      </w:r>
    </w:p>
    <w:p w14:paraId="42C635DC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 xml:space="preserve">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, </w:t>
      </w:r>
    </w:p>
    <w:p w14:paraId="490D031A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>));</w:t>
      </w:r>
    </w:p>
    <w:p w14:paraId="133CCF8B" w14:textId="77777777" w:rsidR="00310B9F" w:rsidRPr="00654C1A" w:rsidRDefault="00310B9F" w:rsidP="00310B9F">
      <w:pPr>
        <w:rPr>
          <w:rFonts w:ascii="Arial" w:hAnsi="Arial" w:cs="Arial"/>
        </w:rPr>
      </w:pPr>
    </w:p>
    <w:p w14:paraId="1EF2CBD5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Comments (</w:t>
      </w:r>
    </w:p>
    <w:p w14:paraId="6382770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Comm_</w:t>
      </w:r>
      <w:proofErr w:type="gramStart"/>
      <w:r w:rsidRPr="00654C1A">
        <w:rPr>
          <w:rFonts w:ascii="Arial" w:hAnsi="Arial" w:cs="Arial"/>
        </w:rPr>
        <w:t>Id</w:t>
      </w:r>
      <w:proofErr w:type="spellEnd"/>
      <w:r w:rsidRPr="00654C1A">
        <w:rPr>
          <w:rFonts w:ascii="Arial" w:hAnsi="Arial" w:cs="Arial"/>
        </w:rPr>
        <w:t xml:space="preserve">  int</w:t>
      </w:r>
      <w:proofErr w:type="gramEnd"/>
      <w:r w:rsidRPr="00654C1A">
        <w:rPr>
          <w:rFonts w:ascii="Arial" w:hAnsi="Arial" w:cs="Arial"/>
        </w:rPr>
        <w:t xml:space="preserve">(4) NOT NULL AUTO_INCREMENT, </w:t>
      </w:r>
    </w:p>
    <w:p w14:paraId="1F1D40C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Username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 NOT NULL, </w:t>
      </w:r>
    </w:p>
    <w:p w14:paraId="404AE81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gramStart"/>
      <w:r w:rsidRPr="00654C1A">
        <w:rPr>
          <w:rFonts w:ascii="Arial" w:hAnsi="Arial" w:cs="Arial"/>
        </w:rPr>
        <w:t>Comment  varchar</w:t>
      </w:r>
      <w:proofErr w:type="gramEnd"/>
      <w:r w:rsidRPr="00654C1A">
        <w:rPr>
          <w:rFonts w:ascii="Arial" w:hAnsi="Arial" w:cs="Arial"/>
        </w:rPr>
        <w:t xml:space="preserve">(255), </w:t>
      </w:r>
    </w:p>
    <w:p w14:paraId="14B66D03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Comm_Id</w:t>
      </w:r>
      <w:proofErr w:type="spellEnd"/>
      <w:r w:rsidRPr="00654C1A">
        <w:rPr>
          <w:rFonts w:ascii="Arial" w:hAnsi="Arial" w:cs="Arial"/>
        </w:rPr>
        <w:t>));</w:t>
      </w:r>
    </w:p>
    <w:p w14:paraId="3580B779" w14:textId="77777777" w:rsidR="00310B9F" w:rsidRPr="00654C1A" w:rsidRDefault="00310B9F" w:rsidP="00310B9F">
      <w:pPr>
        <w:rPr>
          <w:rFonts w:ascii="Arial" w:hAnsi="Arial" w:cs="Arial"/>
        </w:rPr>
      </w:pPr>
    </w:p>
    <w:p w14:paraId="260B7D51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Attraction (</w:t>
      </w:r>
    </w:p>
    <w:p w14:paraId="21D3568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lastRenderedPageBreak/>
        <w:t xml:space="preserve">  </w:t>
      </w:r>
      <w:proofErr w:type="spellStart"/>
      <w:r w:rsidRPr="00654C1A">
        <w:rPr>
          <w:rFonts w:ascii="Arial" w:hAnsi="Arial" w:cs="Arial"/>
        </w:rPr>
        <w:t>Attraction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5) NOT NULL, </w:t>
      </w:r>
    </w:p>
    <w:p w14:paraId="43AB6B89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 xml:space="preserve">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, </w:t>
      </w:r>
    </w:p>
    <w:p w14:paraId="22492F3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Description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55), </w:t>
      </w:r>
    </w:p>
    <w:p w14:paraId="6CA5905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Admission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3), </w:t>
      </w:r>
    </w:p>
    <w:p w14:paraId="269F7CB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Type     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, </w:t>
      </w:r>
    </w:p>
    <w:p w14:paraId="4F80AFAE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AttractionName</w:t>
      </w:r>
      <w:proofErr w:type="spellEnd"/>
      <w:r w:rsidRPr="00654C1A">
        <w:rPr>
          <w:rFonts w:ascii="Arial" w:hAnsi="Arial" w:cs="Arial"/>
        </w:rPr>
        <w:t>));</w:t>
      </w:r>
    </w:p>
    <w:p w14:paraId="16E08453" w14:textId="77777777" w:rsidR="00310B9F" w:rsidRDefault="00310B9F" w:rsidP="00310B9F">
      <w:pPr>
        <w:rPr>
          <w:rFonts w:ascii="Arial" w:hAnsi="Arial" w:cs="Arial"/>
        </w:rPr>
      </w:pPr>
    </w:p>
    <w:p w14:paraId="3E411D06" w14:textId="77777777" w:rsidR="00310B9F" w:rsidRDefault="00310B9F" w:rsidP="00310B9F">
      <w:pPr>
        <w:rPr>
          <w:rFonts w:ascii="Arial" w:hAnsi="Arial" w:cs="Arial"/>
        </w:rPr>
      </w:pPr>
    </w:p>
    <w:p w14:paraId="630343D9" w14:textId="77777777" w:rsidR="00310B9F" w:rsidRPr="00654C1A" w:rsidRDefault="00310B9F" w:rsidP="00310B9F">
      <w:pPr>
        <w:rPr>
          <w:rFonts w:ascii="Arial" w:hAnsi="Arial" w:cs="Arial"/>
        </w:rPr>
      </w:pPr>
    </w:p>
    <w:p w14:paraId="0F4EBF6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Promotions (</w:t>
      </w:r>
    </w:p>
    <w:p w14:paraId="5B12085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 xml:space="preserve">  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3) NOT NULL AUTO_INCREMENT, </w:t>
      </w:r>
    </w:p>
    <w:p w14:paraId="5DD6F2B5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Attraction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5), </w:t>
      </w:r>
    </w:p>
    <w:p w14:paraId="1A29E252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, </w:t>
      </w:r>
    </w:p>
    <w:p w14:paraId="53DC321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 xml:space="preserve">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, </w:t>
      </w:r>
    </w:p>
    <w:p w14:paraId="417A6F14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>));</w:t>
      </w:r>
    </w:p>
    <w:p w14:paraId="11041A20" w14:textId="77777777" w:rsidR="00310B9F" w:rsidRPr="00654C1A" w:rsidRDefault="00310B9F" w:rsidP="00310B9F">
      <w:pPr>
        <w:rPr>
          <w:rFonts w:ascii="Arial" w:hAnsi="Arial" w:cs="Arial"/>
        </w:rPr>
      </w:pPr>
    </w:p>
    <w:p w14:paraId="656AF884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CREATE TABLE </w:t>
      </w:r>
      <w:proofErr w:type="spellStart"/>
      <w:r w:rsidRPr="00654C1A">
        <w:rPr>
          <w:rFonts w:ascii="Arial" w:hAnsi="Arial" w:cs="Arial"/>
        </w:rPr>
        <w:t>Attraction_Promotions</w:t>
      </w:r>
      <w:proofErr w:type="spellEnd"/>
      <w:r w:rsidRPr="00654C1A">
        <w:rPr>
          <w:rFonts w:ascii="Arial" w:hAnsi="Arial" w:cs="Arial"/>
        </w:rPr>
        <w:t xml:space="preserve"> (</w:t>
      </w:r>
    </w:p>
    <w:p w14:paraId="53CCD750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 xml:space="preserve">  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3) NOT NULL, </w:t>
      </w:r>
    </w:p>
    <w:p w14:paraId="746CFF7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Attraction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>35) NOT NULL);</w:t>
      </w:r>
    </w:p>
    <w:p w14:paraId="1491452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CREATE TABLE </w:t>
      </w:r>
      <w:proofErr w:type="spellStart"/>
      <w:r w:rsidRPr="00654C1A">
        <w:rPr>
          <w:rFonts w:ascii="Arial" w:hAnsi="Arial" w:cs="Arial"/>
        </w:rPr>
        <w:t>Theatre_Movie</w:t>
      </w:r>
      <w:proofErr w:type="spellEnd"/>
      <w:r w:rsidRPr="00654C1A">
        <w:rPr>
          <w:rFonts w:ascii="Arial" w:hAnsi="Arial" w:cs="Arial"/>
        </w:rPr>
        <w:t xml:space="preserve"> (</w:t>
      </w:r>
    </w:p>
    <w:p w14:paraId="2417E48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Name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 NOT NULL, </w:t>
      </w:r>
    </w:p>
    <w:p w14:paraId="43A701AF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>30) NOT NULL);</w:t>
      </w:r>
    </w:p>
    <w:p w14:paraId="78F86CF7" w14:textId="77777777" w:rsidR="00310B9F" w:rsidRPr="00654C1A" w:rsidRDefault="00310B9F" w:rsidP="00310B9F">
      <w:pPr>
        <w:rPr>
          <w:rFonts w:ascii="Arial" w:hAnsi="Arial" w:cs="Arial"/>
        </w:rPr>
      </w:pPr>
    </w:p>
    <w:p w14:paraId="6D792A20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CREATE TABLE </w:t>
      </w:r>
      <w:proofErr w:type="spellStart"/>
      <w:r w:rsidRPr="00654C1A">
        <w:rPr>
          <w:rFonts w:ascii="Arial" w:hAnsi="Arial" w:cs="Arial"/>
        </w:rPr>
        <w:t>Movie_Promotions</w:t>
      </w:r>
      <w:proofErr w:type="spellEnd"/>
      <w:r w:rsidRPr="00654C1A">
        <w:rPr>
          <w:rFonts w:ascii="Arial" w:hAnsi="Arial" w:cs="Arial"/>
        </w:rPr>
        <w:t xml:space="preserve"> (</w:t>
      </w:r>
    </w:p>
    <w:p w14:paraId="5C520B21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 xml:space="preserve">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3) NOT NULL, </w:t>
      </w:r>
    </w:p>
    <w:p w14:paraId="5281D46B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>30) NOT NULL);</w:t>
      </w:r>
    </w:p>
    <w:p w14:paraId="59BEE822" w14:textId="77777777" w:rsidR="00310B9F" w:rsidRPr="00654C1A" w:rsidRDefault="00310B9F" w:rsidP="00310B9F">
      <w:pPr>
        <w:rPr>
          <w:rFonts w:ascii="Arial" w:hAnsi="Arial" w:cs="Arial"/>
        </w:rPr>
      </w:pPr>
    </w:p>
    <w:p w14:paraId="0BDC435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CREATE TABLE </w:t>
      </w:r>
      <w:proofErr w:type="spellStart"/>
      <w:r w:rsidRPr="00654C1A">
        <w:rPr>
          <w:rFonts w:ascii="Arial" w:hAnsi="Arial" w:cs="Arial"/>
        </w:rPr>
        <w:t>Restaurant_Promotions</w:t>
      </w:r>
      <w:proofErr w:type="spellEnd"/>
      <w:r w:rsidRPr="00654C1A">
        <w:rPr>
          <w:rFonts w:ascii="Arial" w:hAnsi="Arial" w:cs="Arial"/>
        </w:rPr>
        <w:t xml:space="preserve"> (</w:t>
      </w:r>
    </w:p>
    <w:p w14:paraId="1C0FEBB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 xml:space="preserve">  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3) NOT NULL, </w:t>
      </w:r>
    </w:p>
    <w:p w14:paraId="29D1E102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>30) NOT NULL);</w:t>
      </w:r>
    </w:p>
    <w:p w14:paraId="73B1DF4B" w14:textId="77777777" w:rsidR="00310B9F" w:rsidRPr="00654C1A" w:rsidRDefault="00310B9F" w:rsidP="00310B9F">
      <w:pPr>
        <w:rPr>
          <w:rFonts w:ascii="Arial" w:hAnsi="Arial" w:cs="Arial"/>
        </w:rPr>
      </w:pPr>
    </w:p>
    <w:p w14:paraId="09D02AB9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Location (</w:t>
      </w:r>
    </w:p>
    <w:p w14:paraId="1203B30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 AUTO_INCREMENT, </w:t>
      </w:r>
    </w:p>
    <w:p w14:paraId="32F7F9B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ProvinceId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, </w:t>
      </w:r>
    </w:p>
    <w:p w14:paraId="6E34E4E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CId</w:t>
      </w:r>
      <w:proofErr w:type="spellEnd"/>
      <w:r w:rsidRPr="00654C1A">
        <w:rPr>
          <w:rFonts w:ascii="Arial" w:hAnsi="Arial" w:cs="Arial"/>
        </w:rPr>
        <w:t xml:space="preserve">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, </w:t>
      </w:r>
    </w:p>
    <w:p w14:paraId="7E3F88C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UnitNo</w:t>
      </w:r>
      <w:proofErr w:type="spellEnd"/>
      <w:r w:rsidRPr="00654C1A">
        <w:rPr>
          <w:rFonts w:ascii="Arial" w:hAnsi="Arial" w:cs="Arial"/>
        </w:rPr>
        <w:t xml:space="preserve">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5), </w:t>
      </w:r>
    </w:p>
    <w:p w14:paraId="666F201E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Street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11), </w:t>
      </w:r>
    </w:p>
    <w:p w14:paraId="5030196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City   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50), </w:t>
      </w:r>
    </w:p>
    <w:p w14:paraId="604B83F2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PostalCod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11), </w:t>
      </w:r>
    </w:p>
    <w:p w14:paraId="4C11BA99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);</w:t>
      </w:r>
    </w:p>
    <w:p w14:paraId="5F3057B2" w14:textId="77777777" w:rsidR="00310B9F" w:rsidRPr="00654C1A" w:rsidRDefault="00310B9F" w:rsidP="00310B9F">
      <w:pPr>
        <w:rPr>
          <w:rFonts w:ascii="Arial" w:hAnsi="Arial" w:cs="Arial"/>
        </w:rPr>
      </w:pPr>
    </w:p>
    <w:p w14:paraId="5CA138E1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Director (</w:t>
      </w:r>
    </w:p>
    <w:p w14:paraId="300FFB30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DirectorId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4) NOT NULL AUTO_INCREMENT, </w:t>
      </w:r>
    </w:p>
    <w:p w14:paraId="7024260B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gramStart"/>
      <w:r w:rsidRPr="00654C1A">
        <w:rPr>
          <w:rFonts w:ascii="Arial" w:hAnsi="Arial" w:cs="Arial"/>
        </w:rPr>
        <w:t>FirstName  varchar</w:t>
      </w:r>
      <w:proofErr w:type="gramEnd"/>
      <w:r w:rsidRPr="00654C1A">
        <w:rPr>
          <w:rFonts w:ascii="Arial" w:hAnsi="Arial" w:cs="Arial"/>
        </w:rPr>
        <w:t xml:space="preserve">(20), </w:t>
      </w:r>
    </w:p>
    <w:p w14:paraId="35D46A62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lastRenderedPageBreak/>
        <w:t xml:space="preserve">  </w:t>
      </w:r>
      <w:proofErr w:type="spellStart"/>
      <w:r w:rsidRPr="00654C1A">
        <w:rPr>
          <w:rFonts w:ascii="Arial" w:hAnsi="Arial" w:cs="Arial"/>
        </w:rPr>
        <w:t>LastName</w:t>
      </w:r>
      <w:proofErr w:type="spellEnd"/>
      <w:r w:rsidRPr="00654C1A">
        <w:rPr>
          <w:rFonts w:ascii="Arial" w:hAnsi="Arial" w:cs="Arial"/>
        </w:rPr>
        <w:t xml:space="preserve">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20), </w:t>
      </w:r>
    </w:p>
    <w:p w14:paraId="31020B24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proofErr w:type="gram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 xml:space="preserve">  varchar</w:t>
      </w:r>
      <w:proofErr w:type="gramEnd"/>
      <w:r w:rsidRPr="00654C1A">
        <w:rPr>
          <w:rFonts w:ascii="Arial" w:hAnsi="Arial" w:cs="Arial"/>
        </w:rPr>
        <w:t xml:space="preserve">(30) NOT NULL, </w:t>
      </w:r>
    </w:p>
    <w:p w14:paraId="3672403E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DirectorId</w:t>
      </w:r>
      <w:proofErr w:type="spellEnd"/>
      <w:r w:rsidRPr="00654C1A">
        <w:rPr>
          <w:rFonts w:ascii="Arial" w:hAnsi="Arial" w:cs="Arial"/>
        </w:rPr>
        <w:t>));</w:t>
      </w:r>
    </w:p>
    <w:p w14:paraId="58174E08" w14:textId="77777777" w:rsidR="00310B9F" w:rsidRPr="00654C1A" w:rsidRDefault="00310B9F" w:rsidP="00310B9F">
      <w:pPr>
        <w:rPr>
          <w:rFonts w:ascii="Arial" w:hAnsi="Arial" w:cs="Arial"/>
        </w:rPr>
      </w:pPr>
    </w:p>
    <w:p w14:paraId="11197C00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Cast (</w:t>
      </w:r>
    </w:p>
    <w:p w14:paraId="19B6BF7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FirstName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12DC7CF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proofErr w:type="gramStart"/>
      <w:r w:rsidRPr="00654C1A">
        <w:rPr>
          <w:rFonts w:ascii="Arial" w:hAnsi="Arial" w:cs="Arial"/>
        </w:rPr>
        <w:t>LastName</w:t>
      </w:r>
      <w:proofErr w:type="spellEnd"/>
      <w:r w:rsidRPr="00654C1A">
        <w:rPr>
          <w:rFonts w:ascii="Arial" w:hAnsi="Arial" w:cs="Arial"/>
        </w:rPr>
        <w:t xml:space="preserve">  varchar</w:t>
      </w:r>
      <w:proofErr w:type="gramEnd"/>
      <w:r w:rsidRPr="00654C1A">
        <w:rPr>
          <w:rFonts w:ascii="Arial" w:hAnsi="Arial" w:cs="Arial"/>
        </w:rPr>
        <w:t xml:space="preserve">(30) NOT NULL, </w:t>
      </w:r>
    </w:p>
    <w:p w14:paraId="2FB3F5A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25E448FC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FirstName, </w:t>
      </w:r>
    </w:p>
    <w:p w14:paraId="41D0B74D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LastName</w:t>
      </w:r>
      <w:proofErr w:type="spellEnd"/>
      <w:r w:rsidRPr="00654C1A">
        <w:rPr>
          <w:rFonts w:ascii="Arial" w:hAnsi="Arial" w:cs="Arial"/>
        </w:rPr>
        <w:t>));</w:t>
      </w:r>
    </w:p>
    <w:p w14:paraId="7F14D0F2" w14:textId="77777777" w:rsidR="00310B9F" w:rsidRPr="00654C1A" w:rsidRDefault="00310B9F" w:rsidP="00310B9F">
      <w:pPr>
        <w:rPr>
          <w:rFonts w:ascii="Arial" w:hAnsi="Arial" w:cs="Arial"/>
        </w:rPr>
      </w:pPr>
    </w:p>
    <w:p w14:paraId="5CA0DB29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ShowTime (</w:t>
      </w:r>
    </w:p>
    <w:p w14:paraId="2204887E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`Start`   time NOT NULL, </w:t>
      </w:r>
    </w:p>
    <w:p w14:paraId="22F5000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`End`     time NOT NULL, </w:t>
      </w:r>
    </w:p>
    <w:p w14:paraId="2C0EAD2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4A14F214" w14:textId="77777777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`Start</w:t>
      </w:r>
      <w:proofErr w:type="gramStart"/>
      <w:r w:rsidRPr="00654C1A">
        <w:rPr>
          <w:rFonts w:ascii="Arial" w:hAnsi="Arial" w:cs="Arial"/>
        </w:rPr>
        <w:t xml:space="preserve">`,   </w:t>
      </w:r>
      <w:proofErr w:type="gramEnd"/>
      <w:r w:rsidRPr="00654C1A">
        <w:rPr>
          <w:rFonts w:ascii="Arial" w:hAnsi="Arial" w:cs="Arial"/>
        </w:rPr>
        <w:t>`End`));</w:t>
      </w:r>
    </w:p>
    <w:p w14:paraId="2097C55B" w14:textId="77777777" w:rsidR="00310B9F" w:rsidRPr="00654C1A" w:rsidRDefault="00310B9F" w:rsidP="00310B9F">
      <w:pPr>
        <w:rPr>
          <w:rFonts w:ascii="Arial" w:hAnsi="Arial" w:cs="Arial"/>
        </w:rPr>
      </w:pPr>
    </w:p>
    <w:p w14:paraId="797AF099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CREATE TABLE Cuisine (</w:t>
      </w:r>
    </w:p>
    <w:p w14:paraId="7C6D14CA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CuisineName</w:t>
      </w:r>
      <w:proofErr w:type="spellEnd"/>
      <w:r w:rsidRPr="00654C1A">
        <w:rPr>
          <w:rFonts w:ascii="Arial" w:hAnsi="Arial" w:cs="Arial"/>
        </w:rPr>
        <w:t xml:space="preserve">   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7FC3894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ce          </w:t>
      </w:r>
      <w:proofErr w:type="gramStart"/>
      <w:r w:rsidRPr="00654C1A">
        <w:rPr>
          <w:rFonts w:ascii="Arial" w:hAnsi="Arial" w:cs="Arial"/>
        </w:rPr>
        <w:t>int(</w:t>
      </w:r>
      <w:proofErr w:type="gramEnd"/>
      <w:r w:rsidRPr="00654C1A">
        <w:rPr>
          <w:rFonts w:ascii="Arial" w:hAnsi="Arial" w:cs="Arial"/>
        </w:rPr>
        <w:t xml:space="preserve">11), </w:t>
      </w:r>
    </w:p>
    <w:p w14:paraId="0B7691C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 xml:space="preserve"> </w:t>
      </w:r>
      <w:proofErr w:type="gramStart"/>
      <w:r w:rsidRPr="00654C1A">
        <w:rPr>
          <w:rFonts w:ascii="Arial" w:hAnsi="Arial" w:cs="Arial"/>
        </w:rPr>
        <w:t>varchar(</w:t>
      </w:r>
      <w:proofErr w:type="gramEnd"/>
      <w:r w:rsidRPr="00654C1A">
        <w:rPr>
          <w:rFonts w:ascii="Arial" w:hAnsi="Arial" w:cs="Arial"/>
        </w:rPr>
        <w:t xml:space="preserve">30) NOT NULL, </w:t>
      </w:r>
    </w:p>
    <w:p w14:paraId="5EC28A07" w14:textId="3BFC2974" w:rsidR="00310B9F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  PRIMARY KEY (</w:t>
      </w:r>
      <w:proofErr w:type="spellStart"/>
      <w:r w:rsidRPr="00654C1A">
        <w:rPr>
          <w:rFonts w:ascii="Arial" w:hAnsi="Arial" w:cs="Arial"/>
        </w:rPr>
        <w:t>CuisineName</w:t>
      </w:r>
      <w:proofErr w:type="spellEnd"/>
      <w:r w:rsidRPr="00654C1A">
        <w:rPr>
          <w:rFonts w:ascii="Arial" w:hAnsi="Arial" w:cs="Arial"/>
        </w:rPr>
        <w:t>));</w:t>
      </w:r>
    </w:p>
    <w:p w14:paraId="53CF099A" w14:textId="48B03734" w:rsidR="00310B9F" w:rsidRDefault="00310B9F" w:rsidP="00310B9F">
      <w:pPr>
        <w:rPr>
          <w:rFonts w:ascii="Arial" w:hAnsi="Arial" w:cs="Arial"/>
        </w:rPr>
      </w:pPr>
    </w:p>
    <w:p w14:paraId="2B42B310" w14:textId="38DC393D" w:rsidR="00310B9F" w:rsidRDefault="00310B9F" w:rsidP="00310B9F">
      <w:pPr>
        <w:rPr>
          <w:rFonts w:ascii="Arial" w:hAnsi="Arial" w:cs="Arial"/>
        </w:rPr>
      </w:pPr>
    </w:p>
    <w:p w14:paraId="738CBD7C" w14:textId="77777777" w:rsidR="00310B9F" w:rsidRDefault="00310B9F" w:rsidP="00310B9F">
      <w:pPr>
        <w:rPr>
          <w:rFonts w:ascii="Arial" w:hAnsi="Arial" w:cs="Arial"/>
        </w:rPr>
      </w:pPr>
    </w:p>
    <w:p w14:paraId="6836247A" w14:textId="77777777" w:rsidR="00310B9F" w:rsidRDefault="00310B9F" w:rsidP="00310B9F">
      <w:pPr>
        <w:rPr>
          <w:rFonts w:ascii="Arial" w:hAnsi="Arial" w:cs="Arial"/>
        </w:rPr>
      </w:pPr>
    </w:p>
    <w:p w14:paraId="002258C8" w14:textId="77777777" w:rsidR="00310B9F" w:rsidRPr="00654C1A" w:rsidRDefault="00310B9F" w:rsidP="00310B9F">
      <w:pPr>
        <w:rPr>
          <w:rFonts w:ascii="Arial" w:hAnsi="Arial" w:cs="Arial"/>
        </w:rPr>
      </w:pPr>
    </w:p>
    <w:p w14:paraId="40B498D1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Province ADD CONSTRAINT FKProvince778277 FOREIGN KEY (</w:t>
      </w:r>
      <w:proofErr w:type="spellStart"/>
      <w:r w:rsidRPr="00654C1A">
        <w:rPr>
          <w:rFonts w:ascii="Arial" w:hAnsi="Arial" w:cs="Arial"/>
        </w:rPr>
        <w:t>CId</w:t>
      </w:r>
      <w:proofErr w:type="spellEnd"/>
      <w:r w:rsidRPr="00654C1A">
        <w:rPr>
          <w:rFonts w:ascii="Arial" w:hAnsi="Arial" w:cs="Arial"/>
        </w:rPr>
        <w:t>) REFERENCES Country (</w:t>
      </w:r>
      <w:proofErr w:type="spellStart"/>
      <w:r w:rsidRPr="00654C1A">
        <w:rPr>
          <w:rFonts w:ascii="Arial" w:hAnsi="Arial" w:cs="Arial"/>
        </w:rPr>
        <w:t>CId</w:t>
      </w:r>
      <w:proofErr w:type="spellEnd"/>
      <w:r w:rsidRPr="00654C1A">
        <w:rPr>
          <w:rFonts w:ascii="Arial" w:hAnsi="Arial" w:cs="Arial"/>
        </w:rPr>
        <w:t>);</w:t>
      </w:r>
    </w:p>
    <w:p w14:paraId="6B57718D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Discussion ADD CONSTRAINT FKDiscussion45867 FOREIGN KEY (Username) REFERENCES `User` (Username);</w:t>
      </w:r>
    </w:p>
    <w:p w14:paraId="14AC1E7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Comments ADD CONSTRAINT FKComments265086 FOREIGN KEY (Username) REFERENCES `User` (Username);</w:t>
      </w:r>
    </w:p>
    <w:p w14:paraId="2A1998F8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Review ADD CONSTRAINT FKReview649198 FOREIGN KEY (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>) REFERENCES Restaurant (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>);</w:t>
      </w:r>
    </w:p>
    <w:p w14:paraId="330E1E7D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Review ADD CONSTRAINT FKReview795509 FOREIGN KEY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 REFERENCES Movie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;</w:t>
      </w:r>
    </w:p>
    <w:p w14:paraId="3FB46452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Review ADD CONSTRAINT FKReview994891 FOREIGN KEY (Username) REFERENCES `User` (Username);</w:t>
      </w:r>
    </w:p>
    <w:p w14:paraId="06797F80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ALTER TABLE </w:t>
      </w:r>
      <w:proofErr w:type="spellStart"/>
      <w:r w:rsidRPr="00654C1A">
        <w:rPr>
          <w:rFonts w:ascii="Arial" w:hAnsi="Arial" w:cs="Arial"/>
        </w:rPr>
        <w:t>Attraction_Promotions</w:t>
      </w:r>
      <w:proofErr w:type="spellEnd"/>
      <w:r w:rsidRPr="00654C1A">
        <w:rPr>
          <w:rFonts w:ascii="Arial" w:hAnsi="Arial" w:cs="Arial"/>
        </w:rPr>
        <w:t xml:space="preserve"> ADD CONSTRAINT FKAttraction716818 FOREIGN KEY (</w:t>
      </w:r>
      <w:proofErr w:type="spellStart"/>
      <w:r w:rsidRPr="00654C1A">
        <w:rPr>
          <w:rFonts w:ascii="Arial" w:hAnsi="Arial" w:cs="Arial"/>
        </w:rPr>
        <w:t>AttractionName</w:t>
      </w:r>
      <w:proofErr w:type="spellEnd"/>
      <w:r w:rsidRPr="00654C1A">
        <w:rPr>
          <w:rFonts w:ascii="Arial" w:hAnsi="Arial" w:cs="Arial"/>
        </w:rPr>
        <w:t>) REFERENCES Attraction (</w:t>
      </w:r>
      <w:proofErr w:type="spellStart"/>
      <w:r w:rsidRPr="00654C1A">
        <w:rPr>
          <w:rFonts w:ascii="Arial" w:hAnsi="Arial" w:cs="Arial"/>
        </w:rPr>
        <w:t>AttractionName</w:t>
      </w:r>
      <w:proofErr w:type="spellEnd"/>
      <w:r w:rsidRPr="00654C1A">
        <w:rPr>
          <w:rFonts w:ascii="Arial" w:hAnsi="Arial" w:cs="Arial"/>
        </w:rPr>
        <w:t>);</w:t>
      </w:r>
    </w:p>
    <w:p w14:paraId="7E1CFF94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ALTER TABLE </w:t>
      </w:r>
      <w:proofErr w:type="spellStart"/>
      <w:r w:rsidRPr="00654C1A">
        <w:rPr>
          <w:rFonts w:ascii="Arial" w:hAnsi="Arial" w:cs="Arial"/>
        </w:rPr>
        <w:t>Attraction_Promotions</w:t>
      </w:r>
      <w:proofErr w:type="spellEnd"/>
      <w:r w:rsidRPr="00654C1A">
        <w:rPr>
          <w:rFonts w:ascii="Arial" w:hAnsi="Arial" w:cs="Arial"/>
        </w:rPr>
        <w:t xml:space="preserve"> ADD CONSTRAINT FKAttraction303676 FOREIGN KEY (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>) REFERENCES Promotions (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>);</w:t>
      </w:r>
    </w:p>
    <w:p w14:paraId="3985C5CE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ALTER TABLE </w:t>
      </w:r>
      <w:proofErr w:type="spellStart"/>
      <w:r w:rsidRPr="00654C1A">
        <w:rPr>
          <w:rFonts w:ascii="Arial" w:hAnsi="Arial" w:cs="Arial"/>
        </w:rPr>
        <w:t>Theatre_Movie</w:t>
      </w:r>
      <w:proofErr w:type="spellEnd"/>
      <w:r w:rsidRPr="00654C1A">
        <w:rPr>
          <w:rFonts w:ascii="Arial" w:hAnsi="Arial" w:cs="Arial"/>
        </w:rPr>
        <w:t xml:space="preserve"> ADD CONSTRAINT FKTheatre_Mo842225 FOREIGN KEY (Name) REFERENCES Theatre (Name);</w:t>
      </w:r>
    </w:p>
    <w:p w14:paraId="5C023F2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ALTER TABLE </w:t>
      </w:r>
      <w:proofErr w:type="spellStart"/>
      <w:r w:rsidRPr="00654C1A">
        <w:rPr>
          <w:rFonts w:ascii="Arial" w:hAnsi="Arial" w:cs="Arial"/>
        </w:rPr>
        <w:t>Theatre_Movie</w:t>
      </w:r>
      <w:proofErr w:type="spellEnd"/>
      <w:r w:rsidRPr="00654C1A">
        <w:rPr>
          <w:rFonts w:ascii="Arial" w:hAnsi="Arial" w:cs="Arial"/>
        </w:rPr>
        <w:t xml:space="preserve"> ADD CONSTRAINT FKTheatre_Mo985785 FOREIGN KEY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 REFERENCES Movie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;</w:t>
      </w:r>
    </w:p>
    <w:p w14:paraId="5D3ED5A0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ALTER TABLE </w:t>
      </w:r>
      <w:proofErr w:type="spellStart"/>
      <w:r w:rsidRPr="00654C1A">
        <w:rPr>
          <w:rFonts w:ascii="Arial" w:hAnsi="Arial" w:cs="Arial"/>
        </w:rPr>
        <w:t>Movie_Promotions</w:t>
      </w:r>
      <w:proofErr w:type="spellEnd"/>
      <w:r w:rsidRPr="00654C1A">
        <w:rPr>
          <w:rFonts w:ascii="Arial" w:hAnsi="Arial" w:cs="Arial"/>
        </w:rPr>
        <w:t xml:space="preserve"> ADD CONSTRAINT FKMovie_Prom303790 FOREIGN KEY (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>) REFERENCES Promotions (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>);</w:t>
      </w:r>
    </w:p>
    <w:p w14:paraId="4E96360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ALTER TABLE </w:t>
      </w:r>
      <w:proofErr w:type="spellStart"/>
      <w:r w:rsidRPr="00654C1A">
        <w:rPr>
          <w:rFonts w:ascii="Arial" w:hAnsi="Arial" w:cs="Arial"/>
        </w:rPr>
        <w:t>Movie_Promotions</w:t>
      </w:r>
      <w:proofErr w:type="spellEnd"/>
      <w:r w:rsidRPr="00654C1A">
        <w:rPr>
          <w:rFonts w:ascii="Arial" w:hAnsi="Arial" w:cs="Arial"/>
        </w:rPr>
        <w:t xml:space="preserve"> ADD CONSTRAINT FKMovie_Prom941137 FOREIGN KEY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 REFERENCES Movie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;</w:t>
      </w:r>
    </w:p>
    <w:p w14:paraId="73A2F79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lastRenderedPageBreak/>
        <w:t xml:space="preserve">ALTER TABLE </w:t>
      </w:r>
      <w:proofErr w:type="spellStart"/>
      <w:r w:rsidRPr="00654C1A">
        <w:rPr>
          <w:rFonts w:ascii="Arial" w:hAnsi="Arial" w:cs="Arial"/>
        </w:rPr>
        <w:t>Restaurant_Promotions</w:t>
      </w:r>
      <w:proofErr w:type="spellEnd"/>
      <w:r w:rsidRPr="00654C1A">
        <w:rPr>
          <w:rFonts w:ascii="Arial" w:hAnsi="Arial" w:cs="Arial"/>
        </w:rPr>
        <w:t xml:space="preserve"> ADD CONSTRAINT FKRestaurant869816 FOREIGN KEY (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>) REFERENCES Restaurant (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>);</w:t>
      </w:r>
    </w:p>
    <w:p w14:paraId="4E01484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ALTER TABLE </w:t>
      </w:r>
      <w:proofErr w:type="spellStart"/>
      <w:r w:rsidRPr="00654C1A">
        <w:rPr>
          <w:rFonts w:ascii="Arial" w:hAnsi="Arial" w:cs="Arial"/>
        </w:rPr>
        <w:t>Restaurant_Promotions</w:t>
      </w:r>
      <w:proofErr w:type="spellEnd"/>
      <w:r w:rsidRPr="00654C1A">
        <w:rPr>
          <w:rFonts w:ascii="Arial" w:hAnsi="Arial" w:cs="Arial"/>
        </w:rPr>
        <w:t xml:space="preserve"> ADD CONSTRAINT FKRestaurant360853 FOREIGN KEY (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>) REFERENCES Promotions (</w:t>
      </w:r>
      <w:proofErr w:type="spellStart"/>
      <w:r w:rsidRPr="00654C1A">
        <w:rPr>
          <w:rFonts w:ascii="Arial" w:hAnsi="Arial" w:cs="Arial"/>
        </w:rPr>
        <w:t>P_Id</w:t>
      </w:r>
      <w:proofErr w:type="spellEnd"/>
      <w:r w:rsidRPr="00654C1A">
        <w:rPr>
          <w:rFonts w:ascii="Arial" w:hAnsi="Arial" w:cs="Arial"/>
        </w:rPr>
        <w:t>);</w:t>
      </w:r>
    </w:p>
    <w:p w14:paraId="4AF600B7" w14:textId="77777777" w:rsidR="00310B9F" w:rsidRDefault="00310B9F" w:rsidP="00310B9F">
      <w:pPr>
        <w:rPr>
          <w:rFonts w:ascii="Arial" w:hAnsi="Arial" w:cs="Arial"/>
        </w:rPr>
      </w:pPr>
    </w:p>
    <w:p w14:paraId="6EBCED02" w14:textId="77777777" w:rsidR="00310B9F" w:rsidRDefault="00310B9F" w:rsidP="00310B9F">
      <w:pPr>
        <w:rPr>
          <w:rFonts w:ascii="Arial" w:hAnsi="Arial" w:cs="Arial"/>
        </w:rPr>
      </w:pPr>
    </w:p>
    <w:p w14:paraId="223E9F57" w14:textId="5A8656CD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 xml:space="preserve">ALTER TABLE </w:t>
      </w:r>
      <w:proofErr w:type="spellStart"/>
      <w:r w:rsidRPr="00654C1A">
        <w:rPr>
          <w:rFonts w:ascii="Arial" w:hAnsi="Arial" w:cs="Arial"/>
        </w:rPr>
        <w:t>HoursOfOperation</w:t>
      </w:r>
      <w:proofErr w:type="spellEnd"/>
      <w:r w:rsidRPr="00654C1A">
        <w:rPr>
          <w:rFonts w:ascii="Arial" w:hAnsi="Arial" w:cs="Arial"/>
        </w:rPr>
        <w:t xml:space="preserve"> ADD CONSTRAINT FKHoursOfOpe293675 FOREIGN KEY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 REFERENCES Location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;</w:t>
      </w:r>
    </w:p>
    <w:p w14:paraId="57739463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Theatre ADD CONSTRAINT FKTheatre406742 FOREIGN KEY (</w:t>
      </w:r>
      <w:proofErr w:type="spellStart"/>
      <w:r w:rsidRPr="00654C1A">
        <w:rPr>
          <w:rFonts w:ascii="Arial" w:hAnsi="Arial" w:cs="Arial"/>
        </w:rPr>
        <w:t>LocationProvinceId</w:t>
      </w:r>
      <w:proofErr w:type="spellEnd"/>
      <w:r w:rsidRPr="00654C1A">
        <w:rPr>
          <w:rFonts w:ascii="Arial" w:hAnsi="Arial" w:cs="Arial"/>
        </w:rPr>
        <w:t>) REFERENCES Location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;</w:t>
      </w:r>
    </w:p>
    <w:p w14:paraId="08107442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Attraction ADD CONSTRAINT FKAttraction651857 FOREIGN KEY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 REFERENCES Location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;</w:t>
      </w:r>
    </w:p>
    <w:p w14:paraId="7A48B6BB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Event ADD CONSTRAINT FKEvent695728 FOREIGN KEY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 REFERENCES Location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;</w:t>
      </w:r>
    </w:p>
    <w:p w14:paraId="52970AF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Restaurant ADD CONSTRAINT FKRestaurant354477 FOREIGN KEY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 REFERENCES Location (</w:t>
      </w:r>
      <w:proofErr w:type="spellStart"/>
      <w:r w:rsidRPr="00654C1A">
        <w:rPr>
          <w:rFonts w:ascii="Arial" w:hAnsi="Arial" w:cs="Arial"/>
        </w:rPr>
        <w:t>LocationId</w:t>
      </w:r>
      <w:proofErr w:type="spellEnd"/>
      <w:r w:rsidRPr="00654C1A">
        <w:rPr>
          <w:rFonts w:ascii="Arial" w:hAnsi="Arial" w:cs="Arial"/>
        </w:rPr>
        <w:t>);</w:t>
      </w:r>
    </w:p>
    <w:p w14:paraId="078C4FEB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Location ADD CONSTRAINT FKLocation436230 FOREIGN KEY (</w:t>
      </w:r>
      <w:proofErr w:type="spellStart"/>
      <w:r w:rsidRPr="00654C1A">
        <w:rPr>
          <w:rFonts w:ascii="Arial" w:hAnsi="Arial" w:cs="Arial"/>
        </w:rPr>
        <w:t>ProvinceId</w:t>
      </w:r>
      <w:proofErr w:type="spellEnd"/>
      <w:r w:rsidRPr="00654C1A">
        <w:rPr>
          <w:rFonts w:ascii="Arial" w:hAnsi="Arial" w:cs="Arial"/>
        </w:rPr>
        <w:t>) REFERENCES Province (</w:t>
      </w:r>
      <w:proofErr w:type="spellStart"/>
      <w:r w:rsidRPr="00654C1A">
        <w:rPr>
          <w:rFonts w:ascii="Arial" w:hAnsi="Arial" w:cs="Arial"/>
        </w:rPr>
        <w:t>ProvinceId</w:t>
      </w:r>
      <w:proofErr w:type="spellEnd"/>
      <w:r w:rsidRPr="00654C1A">
        <w:rPr>
          <w:rFonts w:ascii="Arial" w:hAnsi="Arial" w:cs="Arial"/>
        </w:rPr>
        <w:t>);</w:t>
      </w:r>
    </w:p>
    <w:p w14:paraId="2CE2A7F7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Cuisine ADD CONSTRAINT FKCuisine479277 FOREIGN KEY (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>) REFERENCES Restaurant (</w:t>
      </w:r>
      <w:proofErr w:type="spellStart"/>
      <w:r w:rsidRPr="00654C1A">
        <w:rPr>
          <w:rFonts w:ascii="Arial" w:hAnsi="Arial" w:cs="Arial"/>
        </w:rPr>
        <w:t>RestaurantName</w:t>
      </w:r>
      <w:proofErr w:type="spellEnd"/>
      <w:r w:rsidRPr="00654C1A">
        <w:rPr>
          <w:rFonts w:ascii="Arial" w:hAnsi="Arial" w:cs="Arial"/>
        </w:rPr>
        <w:t>);</w:t>
      </w:r>
    </w:p>
    <w:p w14:paraId="0E526E0C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ShowTime ADD CONSTRAINT FKShowTime92528 FOREIGN KEY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 REFERENCES Movie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;</w:t>
      </w:r>
    </w:p>
    <w:p w14:paraId="0B54887F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Cast ADD CONSTRAINT FKCast599533 FOREIGN KEY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 REFERENCES Movie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;</w:t>
      </w:r>
    </w:p>
    <w:p w14:paraId="45052436" w14:textId="77777777" w:rsidR="00310B9F" w:rsidRPr="00654C1A" w:rsidRDefault="00310B9F" w:rsidP="00310B9F">
      <w:pPr>
        <w:rPr>
          <w:rFonts w:ascii="Arial" w:hAnsi="Arial" w:cs="Arial"/>
        </w:rPr>
      </w:pPr>
      <w:r w:rsidRPr="00654C1A">
        <w:rPr>
          <w:rFonts w:ascii="Arial" w:hAnsi="Arial" w:cs="Arial"/>
        </w:rPr>
        <w:t>ALTER TABLE Director ADD CONSTRAINT FKDirector4460 FOREIGN KEY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 REFERENCES Movie (</w:t>
      </w:r>
      <w:proofErr w:type="spellStart"/>
      <w:r w:rsidRPr="00654C1A">
        <w:rPr>
          <w:rFonts w:ascii="Arial" w:hAnsi="Arial" w:cs="Arial"/>
        </w:rPr>
        <w:t>MovieName</w:t>
      </w:r>
      <w:proofErr w:type="spellEnd"/>
      <w:r w:rsidRPr="00654C1A">
        <w:rPr>
          <w:rFonts w:ascii="Arial" w:hAnsi="Arial" w:cs="Arial"/>
        </w:rPr>
        <w:t>);</w:t>
      </w:r>
    </w:p>
    <w:p w14:paraId="3BB780C1" w14:textId="77777777" w:rsidR="000E5871" w:rsidRDefault="000E5871" w:rsidP="00310B9F">
      <w:pPr>
        <w:pStyle w:val="Heading2"/>
        <w:jc w:val="center"/>
        <w:rPr>
          <w:rFonts w:ascii="Arial" w:hAnsi="Arial" w:cs="Arial"/>
          <w:b/>
          <w:sz w:val="40"/>
          <w:szCs w:val="40"/>
        </w:rPr>
      </w:pPr>
    </w:p>
    <w:p w14:paraId="038B0FA9" w14:textId="35453964" w:rsidR="00310B9F" w:rsidRPr="000E5871" w:rsidRDefault="00310B9F" w:rsidP="00310B9F">
      <w:pPr>
        <w:pStyle w:val="Heading2"/>
        <w:jc w:val="center"/>
        <w:rPr>
          <w:rFonts w:ascii="Arial" w:hAnsi="Arial" w:cs="Arial"/>
          <w:b/>
          <w:sz w:val="48"/>
          <w:szCs w:val="48"/>
        </w:rPr>
      </w:pPr>
      <w:r w:rsidRPr="000E5871">
        <w:rPr>
          <w:rFonts w:ascii="Arial" w:hAnsi="Arial" w:cs="Arial"/>
          <w:b/>
          <w:sz w:val="48"/>
          <w:szCs w:val="48"/>
        </w:rPr>
        <w:t>INSERT STATEMENTS FOR ALL TABLES</w:t>
      </w:r>
    </w:p>
    <w:p w14:paraId="08E46665" w14:textId="77777777" w:rsidR="00310B9F" w:rsidRPr="00355D9A" w:rsidRDefault="00310B9F" w:rsidP="00310B9F"/>
    <w:p w14:paraId="3D38D34F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36"/>
        </w:rPr>
      </w:pPr>
      <w:r w:rsidRPr="000E5871">
        <w:rPr>
          <w:rFonts w:ascii="Arial" w:hAnsi="Arial" w:cs="Arial"/>
          <w:b/>
          <w:sz w:val="36"/>
          <w:szCs w:val="36"/>
        </w:rPr>
        <w:t>Theatre Table:</w:t>
      </w:r>
    </w:p>
    <w:p w14:paraId="480F5464" w14:textId="77777777" w:rsidR="00310B9F" w:rsidRPr="005944D8" w:rsidRDefault="00310B9F" w:rsidP="00310B9F">
      <w:pPr>
        <w:pStyle w:val="NoSpacing"/>
        <w:rPr>
          <w:rFonts w:ascii="Arial" w:hAnsi="Arial" w:cs="Arial"/>
          <w:color w:val="000000" w:themeColor="text1"/>
          <w:sz w:val="28"/>
          <w:szCs w:val="28"/>
        </w:rPr>
      </w:pPr>
      <w:r w:rsidRPr="005944D8">
        <w:rPr>
          <w:rFonts w:ascii="Arial" w:hAnsi="Arial" w:cs="Arial"/>
          <w:color w:val="000000" w:themeColor="text1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color w:val="000000" w:themeColor="text1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color w:val="000000" w:themeColor="text1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color w:val="000000" w:themeColor="text1"/>
          <w:sz w:val="28"/>
          <w:szCs w:val="28"/>
        </w:rPr>
        <w:t>Theatre</w:t>
      </w:r>
      <w:proofErr w:type="spellEnd"/>
      <w:r w:rsidRPr="005944D8">
        <w:rPr>
          <w:rFonts w:ascii="Arial" w:hAnsi="Arial" w:cs="Arial"/>
          <w:color w:val="000000" w:themeColor="text1"/>
          <w:sz w:val="28"/>
          <w:szCs w:val="28"/>
        </w:rPr>
        <w:t>` (`Name`, `</w:t>
      </w:r>
      <w:proofErr w:type="spellStart"/>
      <w:r w:rsidRPr="005944D8">
        <w:rPr>
          <w:rFonts w:ascii="Arial" w:hAnsi="Arial" w:cs="Arial"/>
          <w:color w:val="000000" w:themeColor="text1"/>
          <w:sz w:val="28"/>
          <w:szCs w:val="28"/>
        </w:rPr>
        <w:t>LocationId</w:t>
      </w:r>
      <w:proofErr w:type="spellEnd"/>
      <w:r w:rsidRPr="005944D8">
        <w:rPr>
          <w:rFonts w:ascii="Arial" w:hAnsi="Arial" w:cs="Arial"/>
          <w:color w:val="000000" w:themeColor="text1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color w:val="000000" w:themeColor="text1"/>
          <w:sz w:val="28"/>
          <w:szCs w:val="28"/>
        </w:rPr>
        <w:t>LocationProvinceId</w:t>
      </w:r>
      <w:proofErr w:type="spellEnd"/>
      <w:r w:rsidRPr="005944D8">
        <w:rPr>
          <w:rFonts w:ascii="Arial" w:hAnsi="Arial" w:cs="Arial"/>
          <w:color w:val="000000" w:themeColor="text1"/>
          <w:sz w:val="28"/>
          <w:szCs w:val="28"/>
        </w:rPr>
        <w:t xml:space="preserve">`) </w:t>
      </w:r>
    </w:p>
    <w:p w14:paraId="0F25603D" w14:textId="77777777" w:rsidR="00310B9F" w:rsidRPr="005944D8" w:rsidRDefault="00310B9F" w:rsidP="00310B9F">
      <w:pPr>
        <w:pStyle w:val="NoSpacing"/>
        <w:rPr>
          <w:rFonts w:ascii="Arial" w:hAnsi="Arial" w:cs="Arial"/>
          <w:color w:val="000000" w:themeColor="text1"/>
          <w:sz w:val="28"/>
          <w:szCs w:val="28"/>
        </w:rPr>
      </w:pPr>
      <w:r w:rsidRPr="005944D8">
        <w:rPr>
          <w:rFonts w:ascii="Arial" w:hAnsi="Arial" w:cs="Arial"/>
          <w:color w:val="000000" w:themeColor="text1"/>
          <w:sz w:val="28"/>
          <w:szCs w:val="28"/>
        </w:rPr>
        <w:t>VALUES ('Silver City', '456', '786');</w:t>
      </w:r>
    </w:p>
    <w:p w14:paraId="27E9CAD2" w14:textId="77777777" w:rsidR="00310B9F" w:rsidRPr="005944D8" w:rsidRDefault="00310B9F" w:rsidP="00310B9F">
      <w:pPr>
        <w:pStyle w:val="NoSpacing"/>
        <w:rPr>
          <w:rFonts w:ascii="Arial" w:hAnsi="Arial" w:cs="Arial"/>
          <w:color w:val="000000" w:themeColor="text1"/>
          <w:sz w:val="28"/>
          <w:szCs w:val="28"/>
        </w:rPr>
      </w:pPr>
    </w:p>
    <w:p w14:paraId="4F1698C7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36"/>
        </w:rPr>
      </w:pPr>
      <w:r w:rsidRPr="000E5871">
        <w:rPr>
          <w:rFonts w:ascii="Arial" w:hAnsi="Arial" w:cs="Arial"/>
          <w:b/>
          <w:sz w:val="36"/>
          <w:szCs w:val="36"/>
        </w:rPr>
        <w:t>Promotions Table:</w:t>
      </w:r>
    </w:p>
    <w:p w14:paraId="30EFF6DE" w14:textId="77777777" w:rsidR="00310B9F" w:rsidRPr="005944D8" w:rsidRDefault="00310B9F" w:rsidP="00310B9F">
      <w:pPr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Promotions</w:t>
      </w:r>
      <w:proofErr w:type="spellEnd"/>
      <w:r w:rsidRPr="005944D8">
        <w:rPr>
          <w:rFonts w:ascii="Arial" w:hAnsi="Arial" w:cs="Arial"/>
          <w:sz w:val="28"/>
          <w:szCs w:val="28"/>
        </w:rPr>
        <w:t>` (`</w:t>
      </w:r>
      <w:proofErr w:type="spellStart"/>
      <w:r w:rsidRPr="005944D8">
        <w:rPr>
          <w:rFonts w:ascii="Arial" w:hAnsi="Arial" w:cs="Arial"/>
          <w:sz w:val="28"/>
          <w:szCs w:val="28"/>
        </w:rPr>
        <w:t>P_Id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AttractionName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RestaurantName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MovieName</w:t>
      </w:r>
      <w:proofErr w:type="spellEnd"/>
      <w:r w:rsidRPr="005944D8">
        <w:rPr>
          <w:rFonts w:ascii="Arial" w:hAnsi="Arial" w:cs="Arial"/>
          <w:sz w:val="28"/>
          <w:szCs w:val="28"/>
        </w:rPr>
        <w:t>`) VALUES ('989', 'Museum', 'St. Johns', 'Avengers');</w:t>
      </w:r>
    </w:p>
    <w:p w14:paraId="00DE5DB2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Attraction Table:</w:t>
      </w:r>
    </w:p>
    <w:p w14:paraId="6DBD2E3C" w14:textId="77777777" w:rsidR="00310B9F" w:rsidRPr="005944D8" w:rsidRDefault="00310B9F" w:rsidP="00310B9F">
      <w:pPr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attraction</w:t>
      </w:r>
      <w:proofErr w:type="spellEnd"/>
      <w:r w:rsidRPr="005944D8">
        <w:rPr>
          <w:rFonts w:ascii="Arial" w:hAnsi="Arial" w:cs="Arial"/>
          <w:sz w:val="28"/>
          <w:szCs w:val="28"/>
        </w:rPr>
        <w:t>` (`</w:t>
      </w:r>
      <w:proofErr w:type="spellStart"/>
      <w:r w:rsidRPr="005944D8">
        <w:rPr>
          <w:rFonts w:ascii="Arial" w:hAnsi="Arial" w:cs="Arial"/>
          <w:sz w:val="28"/>
          <w:szCs w:val="28"/>
        </w:rPr>
        <w:t>AttractionName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LocationId</w:t>
      </w:r>
      <w:proofErr w:type="spellEnd"/>
      <w:r w:rsidRPr="005944D8">
        <w:rPr>
          <w:rFonts w:ascii="Arial" w:hAnsi="Arial" w:cs="Arial"/>
          <w:sz w:val="28"/>
          <w:szCs w:val="28"/>
        </w:rPr>
        <w:t>`, `Description`, `Admission`, `Type`) VALUES ('Gallery', '486', 'Art Gallery', '$20', 'Art');</w:t>
      </w:r>
    </w:p>
    <w:p w14:paraId="0DA392F6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Event Table:</w:t>
      </w:r>
    </w:p>
    <w:p w14:paraId="57499A3E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event</w:t>
      </w:r>
      <w:proofErr w:type="spellEnd"/>
      <w:r w:rsidRPr="005944D8">
        <w:rPr>
          <w:rFonts w:ascii="Arial" w:hAnsi="Arial" w:cs="Arial"/>
          <w:sz w:val="28"/>
          <w:szCs w:val="28"/>
        </w:rPr>
        <w:t>` (`</w:t>
      </w:r>
      <w:proofErr w:type="spellStart"/>
      <w:r w:rsidRPr="005944D8">
        <w:rPr>
          <w:rFonts w:ascii="Arial" w:hAnsi="Arial" w:cs="Arial"/>
          <w:sz w:val="28"/>
          <w:szCs w:val="28"/>
        </w:rPr>
        <w:t>EventId</w:t>
      </w:r>
      <w:proofErr w:type="spellEnd"/>
      <w:r w:rsidRPr="005944D8">
        <w:rPr>
          <w:rFonts w:ascii="Arial" w:hAnsi="Arial" w:cs="Arial"/>
          <w:sz w:val="28"/>
          <w:szCs w:val="28"/>
        </w:rPr>
        <w:t>`, `Description`, `</w:t>
      </w:r>
      <w:proofErr w:type="spellStart"/>
      <w:r w:rsidRPr="005944D8">
        <w:rPr>
          <w:rFonts w:ascii="Arial" w:hAnsi="Arial" w:cs="Arial"/>
          <w:sz w:val="28"/>
          <w:szCs w:val="28"/>
        </w:rPr>
        <w:t>AdmissionFee</w:t>
      </w:r>
      <w:proofErr w:type="spellEnd"/>
      <w:r w:rsidRPr="005944D8">
        <w:rPr>
          <w:rFonts w:ascii="Arial" w:hAnsi="Arial" w:cs="Arial"/>
          <w:sz w:val="28"/>
          <w:szCs w:val="28"/>
        </w:rPr>
        <w:t>`, `Type`, `</w:t>
      </w:r>
      <w:proofErr w:type="spellStart"/>
      <w:r w:rsidRPr="005944D8">
        <w:rPr>
          <w:rFonts w:ascii="Arial" w:hAnsi="Arial" w:cs="Arial"/>
          <w:sz w:val="28"/>
          <w:szCs w:val="28"/>
        </w:rPr>
        <w:t>LocationId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LocationProvinceId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, `Date`) </w:t>
      </w:r>
    </w:p>
    <w:p w14:paraId="3DAF232D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551', 'Sport Event', '$10', 'Sport', '123', '554', '15/12/2018');</w:t>
      </w:r>
    </w:p>
    <w:p w14:paraId="02E54959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313B8033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Review Table:</w:t>
      </w:r>
    </w:p>
    <w:p w14:paraId="52B1E617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review</w:t>
      </w:r>
      <w:proofErr w:type="spellEnd"/>
      <w:r w:rsidRPr="005944D8">
        <w:rPr>
          <w:rFonts w:ascii="Arial" w:hAnsi="Arial" w:cs="Arial"/>
          <w:sz w:val="28"/>
          <w:szCs w:val="28"/>
        </w:rPr>
        <w:t>` (`</w:t>
      </w:r>
      <w:proofErr w:type="spellStart"/>
      <w:r w:rsidRPr="005944D8">
        <w:rPr>
          <w:rFonts w:ascii="Arial" w:hAnsi="Arial" w:cs="Arial"/>
          <w:sz w:val="28"/>
          <w:szCs w:val="28"/>
        </w:rPr>
        <w:t>ReviewID</w:t>
      </w:r>
      <w:proofErr w:type="spellEnd"/>
      <w:r w:rsidRPr="005944D8">
        <w:rPr>
          <w:rFonts w:ascii="Arial" w:hAnsi="Arial" w:cs="Arial"/>
          <w:sz w:val="28"/>
          <w:szCs w:val="28"/>
        </w:rPr>
        <w:t>`, `Comment`, `Rating`, `Likes`, `</w:t>
      </w:r>
      <w:proofErr w:type="spellStart"/>
      <w:r w:rsidRPr="005944D8">
        <w:rPr>
          <w:rFonts w:ascii="Arial" w:hAnsi="Arial" w:cs="Arial"/>
          <w:sz w:val="28"/>
          <w:szCs w:val="28"/>
        </w:rPr>
        <w:t>RestaurantName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MovieMovieName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, `Username`) </w:t>
      </w:r>
    </w:p>
    <w:p w14:paraId="0DD4EEBA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345', 'Excellent', '99', '1989', 'St. Louis', 'Hulk', '</w:t>
      </w:r>
      <w:proofErr w:type="spellStart"/>
      <w:r w:rsidRPr="005944D8">
        <w:rPr>
          <w:rFonts w:ascii="Arial" w:hAnsi="Arial" w:cs="Arial"/>
          <w:sz w:val="28"/>
          <w:szCs w:val="28"/>
        </w:rPr>
        <w:t>Porthos</w:t>
      </w:r>
      <w:proofErr w:type="spellEnd"/>
      <w:r w:rsidRPr="005944D8">
        <w:rPr>
          <w:rFonts w:ascii="Arial" w:hAnsi="Arial" w:cs="Arial"/>
          <w:sz w:val="28"/>
          <w:szCs w:val="28"/>
        </w:rPr>
        <w:t>');</w:t>
      </w:r>
    </w:p>
    <w:p w14:paraId="3CD71E67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23B61E2D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lastRenderedPageBreak/>
        <w:t>Province Table:</w:t>
      </w:r>
    </w:p>
    <w:p w14:paraId="1CB06623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province</w:t>
      </w:r>
      <w:proofErr w:type="spellEnd"/>
      <w:r w:rsidRPr="005944D8">
        <w:rPr>
          <w:rFonts w:ascii="Arial" w:hAnsi="Arial" w:cs="Arial"/>
          <w:sz w:val="28"/>
          <w:szCs w:val="28"/>
        </w:rPr>
        <w:t>` (`</w:t>
      </w:r>
      <w:proofErr w:type="spellStart"/>
      <w:r w:rsidRPr="005944D8">
        <w:rPr>
          <w:rFonts w:ascii="Arial" w:hAnsi="Arial" w:cs="Arial"/>
          <w:sz w:val="28"/>
          <w:szCs w:val="28"/>
        </w:rPr>
        <w:t>ProvinceId</w:t>
      </w:r>
      <w:proofErr w:type="spellEnd"/>
      <w:r w:rsidRPr="005944D8">
        <w:rPr>
          <w:rFonts w:ascii="Arial" w:hAnsi="Arial" w:cs="Arial"/>
          <w:sz w:val="28"/>
          <w:szCs w:val="28"/>
        </w:rPr>
        <w:t>`, `Name`, `</w:t>
      </w:r>
      <w:proofErr w:type="spellStart"/>
      <w:r w:rsidRPr="005944D8">
        <w:rPr>
          <w:rFonts w:ascii="Arial" w:hAnsi="Arial" w:cs="Arial"/>
          <w:sz w:val="28"/>
          <w:szCs w:val="28"/>
        </w:rPr>
        <w:t>CId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) </w:t>
      </w:r>
    </w:p>
    <w:p w14:paraId="364B12A0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221', 'Ontario', '11');</w:t>
      </w:r>
    </w:p>
    <w:p w14:paraId="791649A8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6714A173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Country Table:</w:t>
      </w:r>
    </w:p>
    <w:p w14:paraId="1D829684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country</w:t>
      </w:r>
      <w:proofErr w:type="spellEnd"/>
      <w:r w:rsidRPr="005944D8">
        <w:rPr>
          <w:rFonts w:ascii="Arial" w:hAnsi="Arial" w:cs="Arial"/>
          <w:sz w:val="28"/>
          <w:szCs w:val="28"/>
        </w:rPr>
        <w:t>` (`</w:t>
      </w:r>
      <w:proofErr w:type="spellStart"/>
      <w:r w:rsidRPr="005944D8">
        <w:rPr>
          <w:rFonts w:ascii="Arial" w:hAnsi="Arial" w:cs="Arial"/>
          <w:sz w:val="28"/>
          <w:szCs w:val="28"/>
        </w:rPr>
        <w:t>CId</w:t>
      </w:r>
      <w:proofErr w:type="spellEnd"/>
      <w:r w:rsidRPr="005944D8">
        <w:rPr>
          <w:rFonts w:ascii="Arial" w:hAnsi="Arial" w:cs="Arial"/>
          <w:sz w:val="28"/>
          <w:szCs w:val="28"/>
        </w:rPr>
        <w:t>`, `Name`)</w:t>
      </w:r>
    </w:p>
    <w:p w14:paraId="35D50259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 xml:space="preserve"> VALUES ('21', 'Canada');</w:t>
      </w:r>
    </w:p>
    <w:p w14:paraId="47C7D33E" w14:textId="77777777" w:rsidR="00310B9F" w:rsidRPr="000E5871" w:rsidRDefault="00310B9F" w:rsidP="00310B9F">
      <w:pPr>
        <w:pStyle w:val="NoSpacing"/>
        <w:rPr>
          <w:rFonts w:ascii="Arial" w:hAnsi="Arial" w:cs="Arial"/>
          <w:b/>
          <w:sz w:val="36"/>
          <w:szCs w:val="28"/>
        </w:rPr>
      </w:pPr>
    </w:p>
    <w:p w14:paraId="57FFD33B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User Table:</w:t>
      </w:r>
    </w:p>
    <w:p w14:paraId="0C5752E2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user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 (`Username`, `Password`) </w:t>
      </w:r>
    </w:p>
    <w:p w14:paraId="0D13506B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Aramis', 'xyz@786');</w:t>
      </w:r>
    </w:p>
    <w:p w14:paraId="3900C1B5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6D14165E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Discussion Table:</w:t>
      </w:r>
    </w:p>
    <w:p w14:paraId="36AAF748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discussion</w:t>
      </w:r>
      <w:proofErr w:type="spellEnd"/>
      <w:r w:rsidRPr="005944D8">
        <w:rPr>
          <w:rFonts w:ascii="Arial" w:hAnsi="Arial" w:cs="Arial"/>
          <w:sz w:val="28"/>
          <w:szCs w:val="28"/>
        </w:rPr>
        <w:t>` (`</w:t>
      </w:r>
      <w:proofErr w:type="spellStart"/>
      <w:r w:rsidRPr="005944D8">
        <w:rPr>
          <w:rFonts w:ascii="Arial" w:hAnsi="Arial" w:cs="Arial"/>
          <w:sz w:val="28"/>
          <w:szCs w:val="28"/>
        </w:rPr>
        <w:t>D_id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, `Topic`, `Username`) </w:t>
      </w:r>
    </w:p>
    <w:p w14:paraId="57DD449F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33', 'Weather', 'Athos');</w:t>
      </w:r>
    </w:p>
    <w:p w14:paraId="5E9E5BD4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7C35CC92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Comments Table:</w:t>
      </w:r>
    </w:p>
    <w:p w14:paraId="36F60735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</w:t>
      </w:r>
      <w:proofErr w:type="spellStart"/>
      <w:r w:rsidRPr="005944D8">
        <w:rPr>
          <w:rFonts w:ascii="Arial" w:hAnsi="Arial" w:cs="Arial"/>
          <w:sz w:val="28"/>
          <w:szCs w:val="28"/>
        </w:rPr>
        <w:t>project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comments</w:t>
      </w:r>
      <w:proofErr w:type="spellEnd"/>
      <w:r w:rsidRPr="005944D8">
        <w:rPr>
          <w:rFonts w:ascii="Arial" w:hAnsi="Arial" w:cs="Arial"/>
          <w:sz w:val="28"/>
          <w:szCs w:val="28"/>
        </w:rPr>
        <w:t>` (`</w:t>
      </w:r>
      <w:proofErr w:type="spellStart"/>
      <w:r w:rsidRPr="005944D8">
        <w:rPr>
          <w:rFonts w:ascii="Arial" w:hAnsi="Arial" w:cs="Arial"/>
          <w:sz w:val="28"/>
          <w:szCs w:val="28"/>
        </w:rPr>
        <w:t>Comm_Id</w:t>
      </w:r>
      <w:proofErr w:type="spellEnd"/>
      <w:r w:rsidRPr="005944D8">
        <w:rPr>
          <w:rFonts w:ascii="Arial" w:hAnsi="Arial" w:cs="Arial"/>
          <w:sz w:val="28"/>
          <w:szCs w:val="28"/>
        </w:rPr>
        <w:t>`, `Username`, `Comment`)</w:t>
      </w:r>
    </w:p>
    <w:p w14:paraId="177F53FF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 xml:space="preserve"> VALUES ('41', '</w:t>
      </w:r>
      <w:proofErr w:type="spellStart"/>
      <w:r w:rsidRPr="005944D8">
        <w:rPr>
          <w:rFonts w:ascii="Arial" w:hAnsi="Arial" w:cs="Arial"/>
          <w:sz w:val="28"/>
          <w:szCs w:val="28"/>
        </w:rPr>
        <w:t>Feron</w:t>
      </w:r>
      <w:proofErr w:type="spellEnd"/>
      <w:r w:rsidRPr="005944D8">
        <w:rPr>
          <w:rFonts w:ascii="Arial" w:hAnsi="Arial" w:cs="Arial"/>
          <w:sz w:val="28"/>
          <w:szCs w:val="28"/>
        </w:rPr>
        <w:t>', 'Awesome');</w:t>
      </w:r>
    </w:p>
    <w:p w14:paraId="0AC62C04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6F9348C7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Director Table:</w:t>
      </w:r>
    </w:p>
    <w:p w14:paraId="005BE465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project3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director` (`</w:t>
      </w:r>
      <w:proofErr w:type="spellStart"/>
      <w:r w:rsidRPr="005944D8">
        <w:rPr>
          <w:rFonts w:ascii="Arial" w:hAnsi="Arial" w:cs="Arial"/>
          <w:sz w:val="28"/>
          <w:szCs w:val="28"/>
        </w:rPr>
        <w:t>DirectorId</w:t>
      </w:r>
      <w:proofErr w:type="spellEnd"/>
      <w:r w:rsidRPr="005944D8">
        <w:rPr>
          <w:rFonts w:ascii="Arial" w:hAnsi="Arial" w:cs="Arial"/>
          <w:sz w:val="28"/>
          <w:szCs w:val="28"/>
        </w:rPr>
        <w:t>`, `FirstName`, `</w:t>
      </w:r>
      <w:proofErr w:type="spellStart"/>
      <w:r w:rsidRPr="005944D8">
        <w:rPr>
          <w:rFonts w:ascii="Arial" w:hAnsi="Arial" w:cs="Arial"/>
          <w:sz w:val="28"/>
          <w:szCs w:val="28"/>
        </w:rPr>
        <w:t>LastName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MovieName</w:t>
      </w:r>
      <w:proofErr w:type="spellEnd"/>
      <w:r w:rsidRPr="005944D8">
        <w:rPr>
          <w:rFonts w:ascii="Arial" w:hAnsi="Arial" w:cs="Arial"/>
          <w:sz w:val="28"/>
          <w:szCs w:val="28"/>
        </w:rPr>
        <w:t>`)</w:t>
      </w:r>
    </w:p>
    <w:p w14:paraId="6055B1F5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 xml:space="preserve"> VALUES ('675', 'John', 'Wang', '</w:t>
      </w:r>
      <w:proofErr w:type="spellStart"/>
      <w:r w:rsidRPr="005944D8">
        <w:rPr>
          <w:rFonts w:ascii="Arial" w:hAnsi="Arial" w:cs="Arial"/>
          <w:sz w:val="28"/>
          <w:szCs w:val="28"/>
        </w:rPr>
        <w:t>SpiderMan</w:t>
      </w:r>
      <w:proofErr w:type="spellEnd"/>
      <w:r w:rsidRPr="005944D8">
        <w:rPr>
          <w:rFonts w:ascii="Arial" w:hAnsi="Arial" w:cs="Arial"/>
          <w:sz w:val="28"/>
          <w:szCs w:val="28"/>
        </w:rPr>
        <w:t>');</w:t>
      </w:r>
    </w:p>
    <w:p w14:paraId="5298F7D8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5168FAA6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lastRenderedPageBreak/>
        <w:t>Cast Table:</w:t>
      </w:r>
    </w:p>
    <w:p w14:paraId="4364A2B2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project3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cast` (`FirstName`, `</w:t>
      </w:r>
      <w:proofErr w:type="spellStart"/>
      <w:r w:rsidRPr="005944D8">
        <w:rPr>
          <w:rFonts w:ascii="Arial" w:hAnsi="Arial" w:cs="Arial"/>
          <w:sz w:val="28"/>
          <w:szCs w:val="28"/>
        </w:rPr>
        <w:t>LastName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MovieName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) </w:t>
      </w:r>
    </w:p>
    <w:p w14:paraId="06C27231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Tony ', 'Stark', '</w:t>
      </w:r>
      <w:proofErr w:type="spellStart"/>
      <w:r w:rsidRPr="005944D8">
        <w:rPr>
          <w:rFonts w:ascii="Arial" w:hAnsi="Arial" w:cs="Arial"/>
          <w:sz w:val="28"/>
          <w:szCs w:val="28"/>
        </w:rPr>
        <w:t>IronMan</w:t>
      </w:r>
      <w:proofErr w:type="spellEnd"/>
      <w:r w:rsidRPr="005944D8">
        <w:rPr>
          <w:rFonts w:ascii="Arial" w:hAnsi="Arial" w:cs="Arial"/>
          <w:sz w:val="28"/>
          <w:szCs w:val="28"/>
        </w:rPr>
        <w:t>');</w:t>
      </w:r>
    </w:p>
    <w:p w14:paraId="6CA36803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53DA2D5B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ShowTime Table:</w:t>
      </w:r>
    </w:p>
    <w:p w14:paraId="740AD60B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project3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showtime` (`Start`, `End`, `</w:t>
      </w:r>
      <w:proofErr w:type="spellStart"/>
      <w:r w:rsidRPr="005944D8">
        <w:rPr>
          <w:rFonts w:ascii="Arial" w:hAnsi="Arial" w:cs="Arial"/>
          <w:sz w:val="28"/>
          <w:szCs w:val="28"/>
        </w:rPr>
        <w:t>MovieName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) </w:t>
      </w:r>
    </w:p>
    <w:p w14:paraId="5EC269F7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7', '10', 'Justice League');</w:t>
      </w:r>
    </w:p>
    <w:p w14:paraId="6368203D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2CA9B980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Cuisine Table:</w:t>
      </w:r>
    </w:p>
    <w:p w14:paraId="063E2837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project3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cuisine` (`</w:t>
      </w:r>
      <w:proofErr w:type="spellStart"/>
      <w:r w:rsidRPr="005944D8">
        <w:rPr>
          <w:rFonts w:ascii="Arial" w:hAnsi="Arial" w:cs="Arial"/>
          <w:sz w:val="28"/>
          <w:szCs w:val="28"/>
        </w:rPr>
        <w:t>CuisineName</w:t>
      </w:r>
      <w:proofErr w:type="spellEnd"/>
      <w:r w:rsidRPr="005944D8">
        <w:rPr>
          <w:rFonts w:ascii="Arial" w:hAnsi="Arial" w:cs="Arial"/>
          <w:sz w:val="28"/>
          <w:szCs w:val="28"/>
        </w:rPr>
        <w:t>`, `Price`, `</w:t>
      </w:r>
      <w:proofErr w:type="spellStart"/>
      <w:r w:rsidRPr="005944D8">
        <w:rPr>
          <w:rFonts w:ascii="Arial" w:hAnsi="Arial" w:cs="Arial"/>
          <w:sz w:val="28"/>
          <w:szCs w:val="28"/>
        </w:rPr>
        <w:t>RestaurantName</w:t>
      </w:r>
      <w:proofErr w:type="spellEnd"/>
      <w:r w:rsidRPr="005944D8">
        <w:rPr>
          <w:rFonts w:ascii="Arial" w:hAnsi="Arial" w:cs="Arial"/>
          <w:sz w:val="28"/>
          <w:szCs w:val="28"/>
        </w:rPr>
        <w:t>`)</w:t>
      </w:r>
    </w:p>
    <w:p w14:paraId="199968C0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 xml:space="preserve"> VALUES ('Indian Cuisine', '55', 'Montana Bar </w:t>
      </w:r>
      <w:proofErr w:type="gramStart"/>
      <w:r w:rsidRPr="005944D8">
        <w:rPr>
          <w:rFonts w:ascii="Arial" w:hAnsi="Arial" w:cs="Arial"/>
          <w:sz w:val="28"/>
          <w:szCs w:val="28"/>
        </w:rPr>
        <w:t>And</w:t>
      </w:r>
      <w:proofErr w:type="gramEnd"/>
      <w:r w:rsidRPr="005944D8">
        <w:rPr>
          <w:rFonts w:ascii="Arial" w:hAnsi="Arial" w:cs="Arial"/>
          <w:sz w:val="28"/>
          <w:szCs w:val="28"/>
        </w:rPr>
        <w:t xml:space="preserve"> Grill');</w:t>
      </w:r>
    </w:p>
    <w:p w14:paraId="2D544C04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15F50D1F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Movie Table:</w:t>
      </w:r>
    </w:p>
    <w:p w14:paraId="750525AA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project3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movie` (`</w:t>
      </w:r>
      <w:proofErr w:type="spellStart"/>
      <w:r w:rsidRPr="005944D8">
        <w:rPr>
          <w:rFonts w:ascii="Arial" w:hAnsi="Arial" w:cs="Arial"/>
          <w:sz w:val="28"/>
          <w:szCs w:val="28"/>
        </w:rPr>
        <w:t>MovieName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, `Genre`, `Year`, `Language`, `Rating`) </w:t>
      </w:r>
    </w:p>
    <w:p w14:paraId="6182EEEE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Transformers', 'Science &amp; Technology', '2015', 'English', '99');</w:t>
      </w:r>
    </w:p>
    <w:p w14:paraId="77150A2F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</w:p>
    <w:p w14:paraId="7D349239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  <w:szCs w:val="28"/>
        </w:rPr>
      </w:pPr>
      <w:r w:rsidRPr="000E5871">
        <w:rPr>
          <w:rFonts w:ascii="Arial" w:hAnsi="Arial" w:cs="Arial"/>
          <w:b/>
          <w:sz w:val="36"/>
          <w:szCs w:val="28"/>
        </w:rPr>
        <w:t>Location Table:</w:t>
      </w:r>
    </w:p>
    <w:p w14:paraId="64DA9D4D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INSERT INTO `project3</w:t>
      </w:r>
      <w:proofErr w:type="gramStart"/>
      <w:r w:rsidRPr="005944D8">
        <w:rPr>
          <w:rFonts w:ascii="Arial" w:hAnsi="Arial" w:cs="Arial"/>
          <w:sz w:val="28"/>
          <w:szCs w:val="28"/>
        </w:rPr>
        <w:t>`.`</w:t>
      </w:r>
      <w:proofErr w:type="gramEnd"/>
      <w:r w:rsidRPr="005944D8">
        <w:rPr>
          <w:rFonts w:ascii="Arial" w:hAnsi="Arial" w:cs="Arial"/>
          <w:sz w:val="28"/>
          <w:szCs w:val="28"/>
        </w:rPr>
        <w:t>location` (`</w:t>
      </w:r>
      <w:proofErr w:type="spellStart"/>
      <w:r w:rsidRPr="005944D8">
        <w:rPr>
          <w:rFonts w:ascii="Arial" w:hAnsi="Arial" w:cs="Arial"/>
          <w:sz w:val="28"/>
          <w:szCs w:val="28"/>
        </w:rPr>
        <w:t>LocationId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ProvinceId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CId</w:t>
      </w:r>
      <w:proofErr w:type="spellEnd"/>
      <w:r w:rsidRPr="005944D8">
        <w:rPr>
          <w:rFonts w:ascii="Arial" w:hAnsi="Arial" w:cs="Arial"/>
          <w:sz w:val="28"/>
          <w:szCs w:val="28"/>
        </w:rPr>
        <w:t>`, `</w:t>
      </w:r>
      <w:proofErr w:type="spellStart"/>
      <w:r w:rsidRPr="005944D8">
        <w:rPr>
          <w:rFonts w:ascii="Arial" w:hAnsi="Arial" w:cs="Arial"/>
          <w:sz w:val="28"/>
          <w:szCs w:val="28"/>
        </w:rPr>
        <w:t>UnitNo</w:t>
      </w:r>
      <w:proofErr w:type="spellEnd"/>
      <w:r w:rsidRPr="005944D8">
        <w:rPr>
          <w:rFonts w:ascii="Arial" w:hAnsi="Arial" w:cs="Arial"/>
          <w:sz w:val="28"/>
          <w:szCs w:val="28"/>
        </w:rPr>
        <w:t>`, `Street`, `City`, `</w:t>
      </w:r>
      <w:proofErr w:type="spellStart"/>
      <w:r w:rsidRPr="005944D8">
        <w:rPr>
          <w:rFonts w:ascii="Arial" w:hAnsi="Arial" w:cs="Arial"/>
          <w:sz w:val="28"/>
          <w:szCs w:val="28"/>
        </w:rPr>
        <w:t>PostalCode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`) </w:t>
      </w:r>
    </w:p>
    <w:p w14:paraId="31D171E8" w14:textId="77777777" w:rsidR="00310B9F" w:rsidRPr="005944D8" w:rsidRDefault="00310B9F" w:rsidP="00310B9F">
      <w:pPr>
        <w:pStyle w:val="NoSpacing"/>
        <w:rPr>
          <w:rFonts w:ascii="Arial" w:hAnsi="Arial" w:cs="Arial"/>
          <w:sz w:val="28"/>
          <w:szCs w:val="28"/>
        </w:rPr>
      </w:pPr>
      <w:r w:rsidRPr="005944D8">
        <w:rPr>
          <w:rFonts w:ascii="Arial" w:hAnsi="Arial" w:cs="Arial"/>
          <w:sz w:val="28"/>
          <w:szCs w:val="28"/>
        </w:rPr>
        <w:t>VALUES ('21', '12', '11', '913', '</w:t>
      </w:r>
      <w:proofErr w:type="spellStart"/>
      <w:r w:rsidRPr="005944D8">
        <w:rPr>
          <w:rFonts w:ascii="Arial" w:hAnsi="Arial" w:cs="Arial"/>
          <w:sz w:val="28"/>
          <w:szCs w:val="28"/>
        </w:rPr>
        <w:t>Edenbrook</w:t>
      </w:r>
      <w:proofErr w:type="spellEnd"/>
      <w:r w:rsidRPr="005944D8">
        <w:rPr>
          <w:rFonts w:ascii="Arial" w:hAnsi="Arial" w:cs="Arial"/>
          <w:sz w:val="28"/>
          <w:szCs w:val="28"/>
        </w:rPr>
        <w:t xml:space="preserve"> Hill', 'Brampton', 'L7A2X4');</w:t>
      </w:r>
    </w:p>
    <w:p w14:paraId="4732D10F" w14:textId="4C5622BE" w:rsidR="00310B9F" w:rsidRDefault="00310B9F" w:rsidP="00310B9F"/>
    <w:p w14:paraId="1F7FBAF4" w14:textId="0233D3A6" w:rsidR="00310B9F" w:rsidRDefault="00310B9F" w:rsidP="00310B9F"/>
    <w:p w14:paraId="194B32D7" w14:textId="74EA2A09" w:rsidR="00310B9F" w:rsidRDefault="00310B9F" w:rsidP="00310B9F"/>
    <w:p w14:paraId="565B9A7F" w14:textId="1342E477" w:rsidR="00310B9F" w:rsidRDefault="00310B9F" w:rsidP="00310B9F"/>
    <w:p w14:paraId="660924B4" w14:textId="40801180" w:rsidR="00310B9F" w:rsidRPr="000E5871" w:rsidRDefault="00310B9F" w:rsidP="000E5871">
      <w:pPr>
        <w:pStyle w:val="Heading2"/>
        <w:jc w:val="center"/>
        <w:rPr>
          <w:rFonts w:ascii="Arial" w:hAnsi="Arial" w:cs="Arial"/>
          <w:sz w:val="48"/>
          <w:szCs w:val="48"/>
        </w:rPr>
      </w:pPr>
      <w:r w:rsidRPr="000E5871">
        <w:rPr>
          <w:rFonts w:ascii="Arial" w:hAnsi="Arial" w:cs="Arial"/>
          <w:sz w:val="48"/>
          <w:szCs w:val="48"/>
        </w:rPr>
        <w:lastRenderedPageBreak/>
        <w:t>MongoDB Selection Reasoning</w:t>
      </w:r>
    </w:p>
    <w:p w14:paraId="07D1F83E" w14:textId="77777777" w:rsidR="00310B9F" w:rsidRDefault="00310B9F" w:rsidP="00310B9F"/>
    <w:p w14:paraId="1D2D16C0" w14:textId="77777777" w:rsidR="00310B9F" w:rsidRPr="000E5871" w:rsidRDefault="00310B9F" w:rsidP="00310B9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0E5871">
        <w:rPr>
          <w:rFonts w:ascii="Arial" w:hAnsi="Arial" w:cs="Arial"/>
          <w:sz w:val="28"/>
          <w:szCs w:val="28"/>
        </w:rPr>
        <w:t xml:space="preserve">Discussion: There are numerous users and quite a bit of comments, if </w:t>
      </w:r>
      <w:proofErr w:type="spellStart"/>
      <w:r w:rsidRPr="000E5871">
        <w:rPr>
          <w:rFonts w:ascii="Arial" w:hAnsi="Arial" w:cs="Arial"/>
          <w:sz w:val="28"/>
          <w:szCs w:val="28"/>
        </w:rPr>
        <w:t>mySQL</w:t>
      </w:r>
      <w:proofErr w:type="spellEnd"/>
      <w:r w:rsidRPr="000E5871">
        <w:rPr>
          <w:rFonts w:ascii="Arial" w:hAnsi="Arial" w:cs="Arial"/>
          <w:sz w:val="28"/>
          <w:szCs w:val="28"/>
        </w:rPr>
        <w:t xml:space="preserve"> will be used it would be just to slow to access all the topics and comments, hence </w:t>
      </w:r>
      <w:proofErr w:type="spellStart"/>
      <w:r w:rsidRPr="000E5871">
        <w:rPr>
          <w:rFonts w:ascii="Arial" w:hAnsi="Arial" w:cs="Arial"/>
          <w:sz w:val="28"/>
          <w:szCs w:val="28"/>
        </w:rPr>
        <w:t>noSQL</w:t>
      </w:r>
      <w:proofErr w:type="spellEnd"/>
      <w:r w:rsidRPr="000E5871">
        <w:rPr>
          <w:rFonts w:ascii="Arial" w:hAnsi="Arial" w:cs="Arial"/>
          <w:sz w:val="28"/>
          <w:szCs w:val="28"/>
        </w:rPr>
        <w:t xml:space="preserve"> is used.</w:t>
      </w:r>
      <w:r w:rsidRPr="000E5871">
        <w:rPr>
          <w:rFonts w:ascii="Arial" w:hAnsi="Arial" w:cs="Arial"/>
          <w:sz w:val="28"/>
          <w:szCs w:val="28"/>
        </w:rPr>
        <w:br/>
      </w:r>
    </w:p>
    <w:p w14:paraId="65CE8E60" w14:textId="77777777" w:rsidR="00310B9F" w:rsidRPr="000E5871" w:rsidRDefault="00310B9F" w:rsidP="00310B9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0E5871">
        <w:rPr>
          <w:rFonts w:ascii="Arial" w:hAnsi="Arial" w:cs="Arial"/>
          <w:sz w:val="28"/>
          <w:szCs w:val="28"/>
        </w:rPr>
        <w:t xml:space="preserve">Movie: Movie entity has a lot of attributes, furthermore movies have reviews which further link to ratings and comments, hence to increase speed i.e. to have a better user experience </w:t>
      </w:r>
      <w:proofErr w:type="spellStart"/>
      <w:r w:rsidRPr="000E5871">
        <w:rPr>
          <w:rFonts w:ascii="Arial" w:hAnsi="Arial" w:cs="Arial"/>
          <w:sz w:val="28"/>
          <w:szCs w:val="28"/>
        </w:rPr>
        <w:t>noSQL</w:t>
      </w:r>
      <w:proofErr w:type="spellEnd"/>
      <w:r w:rsidRPr="000E5871">
        <w:rPr>
          <w:rFonts w:ascii="Arial" w:hAnsi="Arial" w:cs="Arial"/>
          <w:sz w:val="28"/>
          <w:szCs w:val="28"/>
        </w:rPr>
        <w:t xml:space="preserve"> is implemented.</w:t>
      </w:r>
      <w:r w:rsidRPr="000E5871">
        <w:rPr>
          <w:rFonts w:ascii="Arial" w:hAnsi="Arial" w:cs="Arial"/>
          <w:sz w:val="28"/>
          <w:szCs w:val="28"/>
        </w:rPr>
        <w:br/>
      </w:r>
    </w:p>
    <w:p w14:paraId="4038F5C8" w14:textId="77777777" w:rsidR="00310B9F" w:rsidRPr="000E5871" w:rsidRDefault="00310B9F" w:rsidP="00310B9F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0E5871">
        <w:rPr>
          <w:rFonts w:ascii="Arial" w:hAnsi="Arial" w:cs="Arial"/>
          <w:sz w:val="28"/>
          <w:szCs w:val="28"/>
        </w:rPr>
        <w:t>Promotion: As movie, dinner and attraction is required for a single promotion and the join doesn’t have more than 1 single layer it would be easier and would have more speed than SQL.</w:t>
      </w:r>
    </w:p>
    <w:p w14:paraId="6439CBA0" w14:textId="77777777" w:rsidR="00310B9F" w:rsidRPr="000E5871" w:rsidRDefault="00310B9F" w:rsidP="00310B9F">
      <w:pPr>
        <w:ind w:left="360"/>
        <w:rPr>
          <w:rFonts w:ascii="Arial" w:hAnsi="Arial" w:cs="Arial"/>
          <w:sz w:val="28"/>
          <w:szCs w:val="28"/>
        </w:rPr>
      </w:pPr>
    </w:p>
    <w:p w14:paraId="1845AE64" w14:textId="77777777" w:rsidR="00310B9F" w:rsidRPr="000E5871" w:rsidRDefault="00310B9F" w:rsidP="00310B9F">
      <w:pPr>
        <w:ind w:left="360"/>
        <w:rPr>
          <w:rFonts w:ascii="Arial" w:hAnsi="Arial" w:cs="Arial"/>
          <w:sz w:val="28"/>
          <w:szCs w:val="28"/>
        </w:rPr>
      </w:pPr>
      <w:r w:rsidRPr="000E5871">
        <w:rPr>
          <w:rFonts w:ascii="Arial" w:hAnsi="Arial" w:cs="Arial"/>
          <w:sz w:val="28"/>
          <w:szCs w:val="28"/>
        </w:rPr>
        <w:t xml:space="preserve">The main reason to use </w:t>
      </w:r>
      <w:proofErr w:type="spellStart"/>
      <w:r w:rsidRPr="000E5871">
        <w:rPr>
          <w:rFonts w:ascii="Arial" w:hAnsi="Arial" w:cs="Arial"/>
          <w:sz w:val="28"/>
          <w:szCs w:val="28"/>
        </w:rPr>
        <w:t>mongoDB</w:t>
      </w:r>
      <w:proofErr w:type="spellEnd"/>
      <w:r w:rsidRPr="000E5871">
        <w:rPr>
          <w:rFonts w:ascii="Arial" w:hAnsi="Arial" w:cs="Arial"/>
          <w:sz w:val="28"/>
          <w:szCs w:val="28"/>
        </w:rPr>
        <w:t xml:space="preserve"> or </w:t>
      </w:r>
      <w:proofErr w:type="spellStart"/>
      <w:r w:rsidRPr="000E5871">
        <w:rPr>
          <w:rFonts w:ascii="Arial" w:hAnsi="Arial" w:cs="Arial"/>
          <w:sz w:val="28"/>
          <w:szCs w:val="28"/>
        </w:rPr>
        <w:t>noSQL</w:t>
      </w:r>
      <w:proofErr w:type="spellEnd"/>
      <w:r w:rsidRPr="000E5871">
        <w:rPr>
          <w:rFonts w:ascii="Arial" w:hAnsi="Arial" w:cs="Arial"/>
          <w:sz w:val="28"/>
          <w:szCs w:val="28"/>
        </w:rPr>
        <w:t xml:space="preserve"> is to increase speed i.e. have a better user experience.</w:t>
      </w:r>
    </w:p>
    <w:p w14:paraId="4B7F1F95" w14:textId="24751549" w:rsidR="00310B9F" w:rsidRDefault="00310B9F" w:rsidP="00310B9F"/>
    <w:p w14:paraId="610B889E" w14:textId="77777777" w:rsidR="00310B9F" w:rsidRDefault="00310B9F" w:rsidP="00310B9F">
      <w:pPr>
        <w:pStyle w:val="Heading1"/>
      </w:pPr>
    </w:p>
    <w:p w14:paraId="27DB3FAA" w14:textId="50E580B3" w:rsidR="00310B9F" w:rsidRDefault="00310B9F" w:rsidP="00310B9F">
      <w:pPr>
        <w:pStyle w:val="Heading1"/>
      </w:pPr>
    </w:p>
    <w:p w14:paraId="0F873377" w14:textId="50CE06F0" w:rsidR="00310B9F" w:rsidRDefault="00310B9F" w:rsidP="00310B9F">
      <w:pPr>
        <w:rPr>
          <w:lang w:val="en-CA"/>
        </w:rPr>
      </w:pPr>
    </w:p>
    <w:p w14:paraId="0AED138F" w14:textId="77777777" w:rsidR="00310B9F" w:rsidRPr="00310B9F" w:rsidRDefault="00310B9F" w:rsidP="00310B9F">
      <w:pPr>
        <w:rPr>
          <w:lang w:val="en-CA"/>
        </w:rPr>
      </w:pPr>
    </w:p>
    <w:p w14:paraId="648CF554" w14:textId="77777777" w:rsidR="000E5871" w:rsidRDefault="000E5871" w:rsidP="000E5871">
      <w:pPr>
        <w:pStyle w:val="Heading1"/>
        <w:jc w:val="center"/>
        <w:rPr>
          <w:rFonts w:ascii="Arial" w:hAnsi="Arial" w:cs="Arial"/>
          <w:b/>
          <w:sz w:val="48"/>
        </w:rPr>
      </w:pPr>
    </w:p>
    <w:p w14:paraId="1EC6324E" w14:textId="6243F7F9" w:rsidR="00310B9F" w:rsidRPr="000E5871" w:rsidRDefault="00310B9F" w:rsidP="000E5871">
      <w:pPr>
        <w:pStyle w:val="Heading1"/>
        <w:jc w:val="center"/>
        <w:rPr>
          <w:rFonts w:ascii="Arial" w:hAnsi="Arial" w:cs="Arial"/>
          <w:b/>
          <w:sz w:val="48"/>
        </w:rPr>
      </w:pPr>
      <w:r w:rsidRPr="000E5871">
        <w:rPr>
          <w:rFonts w:ascii="Arial" w:hAnsi="Arial" w:cs="Arial"/>
          <w:b/>
          <w:sz w:val="48"/>
        </w:rPr>
        <w:t>Creating Collections:</w:t>
      </w:r>
    </w:p>
    <w:p w14:paraId="3484AB7C" w14:textId="77777777" w:rsidR="00310B9F" w:rsidRPr="00310B9F" w:rsidRDefault="00310B9F" w:rsidP="00310B9F">
      <w:pPr>
        <w:rPr>
          <w:sz w:val="28"/>
        </w:rPr>
      </w:pPr>
    </w:p>
    <w:p w14:paraId="60B38305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40"/>
        </w:rPr>
      </w:pPr>
      <w:r w:rsidRPr="000E5871">
        <w:rPr>
          <w:rFonts w:ascii="Arial" w:hAnsi="Arial" w:cs="Arial"/>
          <w:b/>
          <w:sz w:val="40"/>
        </w:rPr>
        <w:t>Discussion:</w:t>
      </w:r>
    </w:p>
    <w:p w14:paraId="61B641E3" w14:textId="77777777" w:rsidR="00310B9F" w:rsidRPr="00310B9F" w:rsidRDefault="00310B9F" w:rsidP="00310B9F">
      <w:pPr>
        <w:rPr>
          <w:sz w:val="28"/>
        </w:rPr>
      </w:pPr>
    </w:p>
    <w:p w14:paraId="280A90F6" w14:textId="77777777" w:rsidR="00310B9F" w:rsidRPr="00310B9F" w:rsidRDefault="00310B9F" w:rsidP="00310B9F">
      <w:pPr>
        <w:rPr>
          <w:sz w:val="28"/>
        </w:rPr>
      </w:pPr>
      <w:proofErr w:type="spellStart"/>
      <w:proofErr w:type="gramStart"/>
      <w:r w:rsidRPr="00310B9F">
        <w:rPr>
          <w:sz w:val="28"/>
        </w:rPr>
        <w:t>db.createCollection</w:t>
      </w:r>
      <w:proofErr w:type="spellEnd"/>
      <w:proofErr w:type="gramEnd"/>
      <w:r w:rsidRPr="00310B9F">
        <w:rPr>
          <w:sz w:val="28"/>
        </w:rPr>
        <w:t>(‘Discussion’);</w:t>
      </w:r>
    </w:p>
    <w:p w14:paraId="3867EBA2" w14:textId="77777777" w:rsidR="00310B9F" w:rsidRPr="00310B9F" w:rsidRDefault="00310B9F" w:rsidP="00310B9F">
      <w:pPr>
        <w:pStyle w:val="Heading2"/>
        <w:rPr>
          <w:sz w:val="32"/>
        </w:rPr>
      </w:pPr>
    </w:p>
    <w:p w14:paraId="05C77D86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</w:rPr>
      </w:pPr>
      <w:r w:rsidRPr="000E5871">
        <w:rPr>
          <w:rFonts w:ascii="Arial" w:hAnsi="Arial" w:cs="Arial"/>
          <w:b/>
          <w:sz w:val="36"/>
        </w:rPr>
        <w:t>Movie:</w:t>
      </w:r>
    </w:p>
    <w:p w14:paraId="51271EB9" w14:textId="77777777" w:rsidR="00310B9F" w:rsidRPr="00310B9F" w:rsidRDefault="00310B9F" w:rsidP="00310B9F">
      <w:pPr>
        <w:rPr>
          <w:sz w:val="28"/>
        </w:rPr>
      </w:pPr>
    </w:p>
    <w:p w14:paraId="64D27D04" w14:textId="77777777" w:rsidR="00310B9F" w:rsidRPr="00310B9F" w:rsidRDefault="00310B9F" w:rsidP="00310B9F">
      <w:pPr>
        <w:rPr>
          <w:sz w:val="28"/>
        </w:rPr>
      </w:pPr>
      <w:proofErr w:type="spellStart"/>
      <w:proofErr w:type="gramStart"/>
      <w:r w:rsidRPr="00310B9F">
        <w:rPr>
          <w:sz w:val="28"/>
        </w:rPr>
        <w:t>db.createCollection</w:t>
      </w:r>
      <w:proofErr w:type="spellEnd"/>
      <w:proofErr w:type="gramEnd"/>
      <w:r w:rsidRPr="00310B9F">
        <w:rPr>
          <w:sz w:val="28"/>
        </w:rPr>
        <w:t>(‘Movie’);</w:t>
      </w:r>
    </w:p>
    <w:p w14:paraId="7A12EC2C" w14:textId="77777777" w:rsidR="00310B9F" w:rsidRPr="00310B9F" w:rsidRDefault="00310B9F" w:rsidP="00310B9F">
      <w:pPr>
        <w:rPr>
          <w:sz w:val="28"/>
        </w:rPr>
      </w:pPr>
    </w:p>
    <w:p w14:paraId="42FB5F80" w14:textId="77777777" w:rsidR="00310B9F" w:rsidRPr="000E5871" w:rsidRDefault="00310B9F" w:rsidP="00310B9F">
      <w:pPr>
        <w:pStyle w:val="Heading2"/>
        <w:rPr>
          <w:rFonts w:ascii="Arial" w:hAnsi="Arial" w:cs="Arial"/>
          <w:b/>
          <w:sz w:val="36"/>
        </w:rPr>
      </w:pPr>
      <w:r w:rsidRPr="000E5871">
        <w:rPr>
          <w:rFonts w:ascii="Arial" w:hAnsi="Arial" w:cs="Arial"/>
          <w:b/>
          <w:sz w:val="36"/>
        </w:rPr>
        <w:t>Promotion:</w:t>
      </w:r>
    </w:p>
    <w:p w14:paraId="408B93BB" w14:textId="77777777" w:rsidR="00310B9F" w:rsidRPr="00310B9F" w:rsidRDefault="00310B9F" w:rsidP="00310B9F">
      <w:pPr>
        <w:rPr>
          <w:sz w:val="28"/>
        </w:rPr>
      </w:pPr>
    </w:p>
    <w:p w14:paraId="7BDB0302" w14:textId="088F362F" w:rsidR="00310B9F" w:rsidRDefault="00310B9F" w:rsidP="00310B9F">
      <w:pPr>
        <w:rPr>
          <w:sz w:val="28"/>
        </w:rPr>
      </w:pPr>
      <w:proofErr w:type="spellStart"/>
      <w:proofErr w:type="gramStart"/>
      <w:r w:rsidRPr="00310B9F">
        <w:rPr>
          <w:sz w:val="28"/>
        </w:rPr>
        <w:t>db.createCollection</w:t>
      </w:r>
      <w:proofErr w:type="spellEnd"/>
      <w:proofErr w:type="gramEnd"/>
      <w:r w:rsidRPr="00310B9F">
        <w:rPr>
          <w:sz w:val="28"/>
        </w:rPr>
        <w:t>(‘Promotion’);</w:t>
      </w:r>
    </w:p>
    <w:p w14:paraId="791E6264" w14:textId="1DB194CF" w:rsidR="000E5871" w:rsidRDefault="000E5871" w:rsidP="00310B9F"/>
    <w:p w14:paraId="40A6940E" w14:textId="518AA22B" w:rsidR="000E5871" w:rsidRDefault="000E5871" w:rsidP="00310B9F"/>
    <w:p w14:paraId="4E7C3798" w14:textId="77777777" w:rsidR="000E5871" w:rsidRDefault="000E5871" w:rsidP="00310B9F"/>
    <w:p w14:paraId="1C0F4B0E" w14:textId="77777777" w:rsidR="00310B9F" w:rsidRPr="000E5871" w:rsidRDefault="00310B9F" w:rsidP="000E5871">
      <w:pPr>
        <w:pStyle w:val="Heading1"/>
        <w:jc w:val="center"/>
        <w:rPr>
          <w:rFonts w:ascii="Arial" w:hAnsi="Arial" w:cs="Arial"/>
          <w:b/>
          <w:sz w:val="48"/>
        </w:rPr>
      </w:pPr>
      <w:r w:rsidRPr="000E5871">
        <w:rPr>
          <w:rFonts w:ascii="Arial" w:hAnsi="Arial" w:cs="Arial"/>
          <w:b/>
          <w:sz w:val="48"/>
        </w:rPr>
        <w:lastRenderedPageBreak/>
        <w:t>Inserting Documents:</w:t>
      </w:r>
    </w:p>
    <w:p w14:paraId="11BF1E26" w14:textId="77777777" w:rsidR="00310B9F" w:rsidRDefault="00310B9F" w:rsidP="00310B9F"/>
    <w:p w14:paraId="6BF444E9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1.</w:t>
      </w:r>
    </w:p>
    <w:p w14:paraId="150485D3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0E5871">
        <w:rPr>
          <w:rFonts w:ascii="Arial" w:hAnsi="Arial" w:cs="Arial"/>
          <w:sz w:val="24"/>
          <w:szCs w:val="24"/>
        </w:rPr>
        <w:t>db.Discussion.insertOne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(</w:t>
      </w:r>
    </w:p>
    <w:p w14:paraId="698EA7C5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  <w:t>{_id:361</w:t>
      </w:r>
    </w:p>
    <w:p w14:paraId="20C732A5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proofErr w:type="spellStart"/>
      <w:r w:rsidRPr="000E5871">
        <w:rPr>
          <w:rFonts w:ascii="Arial" w:hAnsi="Arial" w:cs="Arial"/>
          <w:sz w:val="24"/>
          <w:szCs w:val="24"/>
        </w:rPr>
        <w:t>User</w:t>
      </w:r>
      <w:proofErr w:type="gramStart"/>
      <w:r w:rsidRPr="000E5871">
        <w:rPr>
          <w:rFonts w:ascii="Arial" w:hAnsi="Arial" w:cs="Arial"/>
          <w:sz w:val="24"/>
          <w:szCs w:val="24"/>
        </w:rPr>
        <w:t>:”John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”</w:t>
      </w:r>
    </w:p>
    <w:p w14:paraId="14EEA402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proofErr w:type="spellStart"/>
      <w:r w:rsidRPr="000E5871">
        <w:rPr>
          <w:rFonts w:ascii="Arial" w:hAnsi="Arial" w:cs="Arial"/>
          <w:sz w:val="24"/>
          <w:szCs w:val="24"/>
        </w:rPr>
        <w:t>Topic</w:t>
      </w:r>
      <w:proofErr w:type="gramStart"/>
      <w:r w:rsidRPr="000E5871">
        <w:rPr>
          <w:rFonts w:ascii="Arial" w:hAnsi="Arial" w:cs="Arial"/>
          <w:sz w:val="24"/>
          <w:szCs w:val="24"/>
        </w:rPr>
        <w:t>:”Best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 xml:space="preserve"> Restaurant in GTA”</w:t>
      </w:r>
    </w:p>
    <w:p w14:paraId="22169FD1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 xml:space="preserve">Comment: [{_id:123, </w:t>
      </w:r>
      <w:proofErr w:type="spellStart"/>
      <w:r w:rsidRPr="000E5871">
        <w:rPr>
          <w:rFonts w:ascii="Arial" w:hAnsi="Arial" w:cs="Arial"/>
          <w:sz w:val="24"/>
          <w:szCs w:val="24"/>
        </w:rPr>
        <w:t>user</w:t>
      </w:r>
      <w:proofErr w:type="gramStart"/>
      <w:r w:rsidRPr="000E5871">
        <w:rPr>
          <w:rFonts w:ascii="Arial" w:hAnsi="Arial" w:cs="Arial"/>
          <w:sz w:val="24"/>
          <w:szCs w:val="24"/>
        </w:rPr>
        <w:t>:”Max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 xml:space="preserve">”, </w:t>
      </w:r>
      <w:proofErr w:type="spellStart"/>
      <w:r w:rsidRPr="000E5871">
        <w:rPr>
          <w:rFonts w:ascii="Arial" w:hAnsi="Arial" w:cs="Arial"/>
          <w:sz w:val="24"/>
          <w:szCs w:val="24"/>
        </w:rPr>
        <w:t>comment:”St</w:t>
      </w:r>
      <w:proofErr w:type="spellEnd"/>
      <w:r w:rsidRPr="000E5871">
        <w:rPr>
          <w:rFonts w:ascii="Arial" w:hAnsi="Arial" w:cs="Arial"/>
          <w:sz w:val="24"/>
          <w:szCs w:val="24"/>
        </w:rPr>
        <w:t>. Johns is the best.”}</w:t>
      </w:r>
    </w:p>
    <w:p w14:paraId="58FDEC84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 xml:space="preserve">{_id:321, </w:t>
      </w:r>
      <w:proofErr w:type="spellStart"/>
      <w:r w:rsidRPr="000E5871">
        <w:rPr>
          <w:rFonts w:ascii="Arial" w:hAnsi="Arial" w:cs="Arial"/>
          <w:sz w:val="24"/>
          <w:szCs w:val="24"/>
        </w:rPr>
        <w:t>user</w:t>
      </w:r>
      <w:proofErr w:type="gramStart"/>
      <w:r w:rsidRPr="000E5871">
        <w:rPr>
          <w:rFonts w:ascii="Arial" w:hAnsi="Arial" w:cs="Arial"/>
          <w:sz w:val="24"/>
          <w:szCs w:val="24"/>
        </w:rPr>
        <w:t>:”Tony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 xml:space="preserve">”, </w:t>
      </w:r>
      <w:proofErr w:type="spellStart"/>
      <w:r w:rsidRPr="000E5871">
        <w:rPr>
          <w:rFonts w:ascii="Arial" w:hAnsi="Arial" w:cs="Arial"/>
          <w:sz w:val="24"/>
          <w:szCs w:val="24"/>
        </w:rPr>
        <w:t>comment:”You</w:t>
      </w:r>
      <w:proofErr w:type="spellEnd"/>
      <w:r w:rsidRPr="000E5871">
        <w:rPr>
          <w:rFonts w:ascii="Arial" w:hAnsi="Arial" w:cs="Arial"/>
          <w:sz w:val="24"/>
          <w:szCs w:val="24"/>
        </w:rPr>
        <w:t xml:space="preserve"> can never go wrong with Boston Pizza.” }]</w:t>
      </w:r>
    </w:p>
    <w:p w14:paraId="20676AC2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}</w:t>
      </w:r>
    </w:p>
    <w:p w14:paraId="3A77500C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);</w:t>
      </w:r>
    </w:p>
    <w:p w14:paraId="0E469F59" w14:textId="77777777" w:rsidR="00310B9F" w:rsidRPr="000E5871" w:rsidRDefault="00310B9F" w:rsidP="00310B9F">
      <w:pPr>
        <w:pStyle w:val="NoSpacing"/>
        <w:rPr>
          <w:sz w:val="24"/>
          <w:szCs w:val="24"/>
        </w:rPr>
      </w:pPr>
    </w:p>
    <w:p w14:paraId="465BDBA5" w14:textId="77777777" w:rsidR="00310B9F" w:rsidRPr="00310B9F" w:rsidRDefault="00310B9F" w:rsidP="00310B9F">
      <w:pPr>
        <w:pStyle w:val="NoSpacing"/>
      </w:pPr>
    </w:p>
    <w:p w14:paraId="4D061944" w14:textId="77777777" w:rsidR="00310B9F" w:rsidRPr="00310B9F" w:rsidRDefault="00310B9F" w:rsidP="00310B9F">
      <w:pPr>
        <w:pStyle w:val="NoSpacing"/>
      </w:pPr>
    </w:p>
    <w:p w14:paraId="7E0414C0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2.</w:t>
      </w:r>
    </w:p>
    <w:p w14:paraId="7D9CFBCA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0E5871">
        <w:rPr>
          <w:rFonts w:ascii="Arial" w:hAnsi="Arial" w:cs="Arial"/>
          <w:sz w:val="24"/>
          <w:szCs w:val="24"/>
        </w:rPr>
        <w:t>db.Movie.insertOne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(</w:t>
      </w:r>
    </w:p>
    <w:p w14:paraId="0A745FE9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  <w:t>{</w:t>
      </w:r>
      <w:proofErr w:type="spellStart"/>
      <w:r w:rsidRPr="000E5871">
        <w:rPr>
          <w:rFonts w:ascii="Arial" w:hAnsi="Arial" w:cs="Arial"/>
          <w:sz w:val="24"/>
          <w:szCs w:val="24"/>
        </w:rPr>
        <w:t>name</w:t>
      </w:r>
      <w:proofErr w:type="gramStart"/>
      <w:r w:rsidRPr="000E5871">
        <w:rPr>
          <w:rFonts w:ascii="Arial" w:hAnsi="Arial" w:cs="Arial"/>
          <w:sz w:val="24"/>
          <w:szCs w:val="24"/>
        </w:rPr>
        <w:t>:”Sahara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”,</w:t>
      </w:r>
    </w:p>
    <w:p w14:paraId="2D9013EF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</w:r>
      <w:r w:rsidRPr="000E5871">
        <w:rPr>
          <w:rFonts w:ascii="Arial" w:hAnsi="Arial" w:cs="Arial"/>
          <w:sz w:val="24"/>
          <w:szCs w:val="24"/>
        </w:rPr>
        <w:tab/>
      </w:r>
      <w:proofErr w:type="spellStart"/>
      <w:r w:rsidRPr="000E5871">
        <w:rPr>
          <w:rFonts w:ascii="Arial" w:hAnsi="Arial" w:cs="Arial"/>
          <w:sz w:val="24"/>
          <w:szCs w:val="24"/>
        </w:rPr>
        <w:t>genre</w:t>
      </w:r>
      <w:proofErr w:type="gramStart"/>
      <w:r w:rsidRPr="000E5871">
        <w:rPr>
          <w:rFonts w:ascii="Arial" w:hAnsi="Arial" w:cs="Arial"/>
          <w:sz w:val="24"/>
          <w:szCs w:val="24"/>
        </w:rPr>
        <w:t>:”Comedy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”,</w:t>
      </w:r>
    </w:p>
    <w:p w14:paraId="0B598AB3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</w:r>
      <w:r w:rsidRPr="000E5871">
        <w:rPr>
          <w:rFonts w:ascii="Arial" w:hAnsi="Arial" w:cs="Arial"/>
          <w:sz w:val="24"/>
          <w:szCs w:val="24"/>
        </w:rPr>
        <w:tab/>
      </w:r>
      <w:proofErr w:type="gramStart"/>
      <w:r w:rsidRPr="000E5871">
        <w:rPr>
          <w:rFonts w:ascii="Arial" w:hAnsi="Arial" w:cs="Arial"/>
          <w:sz w:val="24"/>
          <w:szCs w:val="24"/>
        </w:rPr>
        <w:t>Cast:[</w:t>
      </w:r>
      <w:proofErr w:type="gramEnd"/>
      <w:r w:rsidRPr="000E5871">
        <w:rPr>
          <w:rFonts w:ascii="Arial" w:hAnsi="Arial" w:cs="Arial"/>
          <w:sz w:val="24"/>
          <w:szCs w:val="24"/>
        </w:rPr>
        <w:t xml:space="preserve">{_id:12, </w:t>
      </w:r>
      <w:proofErr w:type="spellStart"/>
      <w:r w:rsidRPr="000E5871">
        <w:rPr>
          <w:rFonts w:ascii="Arial" w:hAnsi="Arial" w:cs="Arial"/>
          <w:sz w:val="24"/>
          <w:szCs w:val="24"/>
        </w:rPr>
        <w:t>name:”Matt</w:t>
      </w:r>
      <w:proofErr w:type="spellEnd"/>
      <w:r w:rsidRPr="000E5871">
        <w:rPr>
          <w:rFonts w:ascii="Arial" w:hAnsi="Arial" w:cs="Arial"/>
          <w:sz w:val="24"/>
          <w:szCs w:val="24"/>
        </w:rPr>
        <w:t>”}</w:t>
      </w:r>
    </w:p>
    <w:p w14:paraId="052AA476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 xml:space="preserve">{_id:44, </w:t>
      </w:r>
      <w:proofErr w:type="spellStart"/>
      <w:r w:rsidRPr="000E5871">
        <w:rPr>
          <w:rFonts w:ascii="Arial" w:hAnsi="Arial" w:cs="Arial"/>
          <w:sz w:val="24"/>
          <w:szCs w:val="24"/>
        </w:rPr>
        <w:t>name</w:t>
      </w:r>
      <w:proofErr w:type="gramStart"/>
      <w:r w:rsidRPr="000E5871">
        <w:rPr>
          <w:rFonts w:ascii="Arial" w:hAnsi="Arial" w:cs="Arial"/>
          <w:sz w:val="24"/>
          <w:szCs w:val="24"/>
        </w:rPr>
        <w:t>:”Angelina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”}]</w:t>
      </w:r>
    </w:p>
    <w:p w14:paraId="4FF3F585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</w:r>
      <w:r w:rsidRPr="000E5871">
        <w:rPr>
          <w:rFonts w:ascii="Arial" w:hAnsi="Arial" w:cs="Arial"/>
          <w:sz w:val="24"/>
          <w:szCs w:val="24"/>
        </w:rPr>
        <w:tab/>
        <w:t>Year:2018,</w:t>
      </w:r>
    </w:p>
    <w:p w14:paraId="5D1EC110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</w:r>
      <w:r w:rsidRPr="000E5871">
        <w:rPr>
          <w:rFonts w:ascii="Arial" w:hAnsi="Arial" w:cs="Arial"/>
          <w:sz w:val="24"/>
          <w:szCs w:val="24"/>
        </w:rPr>
        <w:tab/>
      </w:r>
      <w:proofErr w:type="spellStart"/>
      <w:r w:rsidRPr="000E5871">
        <w:rPr>
          <w:rFonts w:ascii="Arial" w:hAnsi="Arial" w:cs="Arial"/>
          <w:sz w:val="24"/>
          <w:szCs w:val="24"/>
        </w:rPr>
        <w:t>Director</w:t>
      </w:r>
      <w:proofErr w:type="gramStart"/>
      <w:r w:rsidRPr="000E5871">
        <w:rPr>
          <w:rFonts w:ascii="Arial" w:hAnsi="Arial" w:cs="Arial"/>
          <w:sz w:val="24"/>
          <w:szCs w:val="24"/>
        </w:rPr>
        <w:t>:”John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”,</w:t>
      </w:r>
    </w:p>
    <w:p w14:paraId="7FE1632B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</w:r>
      <w:r w:rsidRPr="000E5871">
        <w:rPr>
          <w:rFonts w:ascii="Arial" w:hAnsi="Arial" w:cs="Arial"/>
          <w:sz w:val="24"/>
          <w:szCs w:val="24"/>
        </w:rPr>
        <w:tab/>
      </w:r>
      <w:proofErr w:type="spellStart"/>
      <w:r w:rsidRPr="000E5871">
        <w:rPr>
          <w:rFonts w:ascii="Arial" w:hAnsi="Arial" w:cs="Arial"/>
          <w:sz w:val="24"/>
          <w:szCs w:val="24"/>
        </w:rPr>
        <w:t>Language</w:t>
      </w:r>
      <w:proofErr w:type="gramStart"/>
      <w:r w:rsidRPr="000E5871">
        <w:rPr>
          <w:rFonts w:ascii="Arial" w:hAnsi="Arial" w:cs="Arial"/>
          <w:sz w:val="24"/>
          <w:szCs w:val="24"/>
        </w:rPr>
        <w:t>:”French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”,</w:t>
      </w:r>
    </w:p>
    <w:p w14:paraId="04A65918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</w:r>
      <w:r w:rsidRPr="000E5871">
        <w:rPr>
          <w:rFonts w:ascii="Arial" w:hAnsi="Arial" w:cs="Arial"/>
          <w:sz w:val="24"/>
          <w:szCs w:val="24"/>
        </w:rPr>
        <w:tab/>
        <w:t>ShowTime: [{13:20} {15:00} {20:10}]</w:t>
      </w:r>
    </w:p>
    <w:p w14:paraId="7CB4938E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</w:r>
      <w:r w:rsidRPr="000E5871">
        <w:rPr>
          <w:rFonts w:ascii="Arial" w:hAnsi="Arial" w:cs="Arial"/>
          <w:sz w:val="24"/>
          <w:szCs w:val="24"/>
        </w:rPr>
        <w:tab/>
        <w:t>Rating:”75%”,</w:t>
      </w:r>
    </w:p>
    <w:p w14:paraId="368DA460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</w:r>
      <w:r w:rsidRPr="000E5871">
        <w:rPr>
          <w:rFonts w:ascii="Arial" w:hAnsi="Arial" w:cs="Arial"/>
          <w:sz w:val="24"/>
          <w:szCs w:val="24"/>
        </w:rPr>
        <w:tab/>
      </w:r>
      <w:proofErr w:type="gramStart"/>
      <w:r w:rsidRPr="000E5871">
        <w:rPr>
          <w:rFonts w:ascii="Arial" w:hAnsi="Arial" w:cs="Arial"/>
          <w:sz w:val="24"/>
          <w:szCs w:val="24"/>
        </w:rPr>
        <w:t>Review:[</w:t>
      </w:r>
      <w:proofErr w:type="gramEnd"/>
    </w:p>
    <w:p w14:paraId="72E7BF07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 xml:space="preserve">{_id:111, </w:t>
      </w:r>
      <w:proofErr w:type="spellStart"/>
      <w:r w:rsidRPr="000E5871">
        <w:rPr>
          <w:rFonts w:ascii="Arial" w:hAnsi="Arial" w:cs="Arial"/>
          <w:sz w:val="24"/>
          <w:szCs w:val="24"/>
        </w:rPr>
        <w:t>user</w:t>
      </w:r>
      <w:proofErr w:type="gramStart"/>
      <w:r w:rsidRPr="000E5871">
        <w:rPr>
          <w:rFonts w:ascii="Arial" w:hAnsi="Arial" w:cs="Arial"/>
          <w:sz w:val="24"/>
          <w:szCs w:val="24"/>
        </w:rPr>
        <w:t>:”Kelly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 xml:space="preserve">”, </w:t>
      </w:r>
      <w:proofErr w:type="spellStart"/>
      <w:r w:rsidRPr="000E5871">
        <w:rPr>
          <w:rFonts w:ascii="Arial" w:hAnsi="Arial" w:cs="Arial"/>
          <w:sz w:val="24"/>
          <w:szCs w:val="24"/>
        </w:rPr>
        <w:t>comment:”Nice</w:t>
      </w:r>
      <w:proofErr w:type="spellEnd"/>
      <w:r w:rsidRPr="000E5871">
        <w:rPr>
          <w:rFonts w:ascii="Arial" w:hAnsi="Arial" w:cs="Arial"/>
          <w:sz w:val="24"/>
          <w:szCs w:val="24"/>
        </w:rPr>
        <w:t>”, rating:”85%”, likes:50}</w:t>
      </w:r>
    </w:p>
    <w:p w14:paraId="3F986CAC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 xml:space="preserve">{_id:222, </w:t>
      </w:r>
      <w:proofErr w:type="spellStart"/>
      <w:r w:rsidRPr="000E5871">
        <w:rPr>
          <w:rFonts w:ascii="Arial" w:hAnsi="Arial" w:cs="Arial"/>
          <w:sz w:val="24"/>
          <w:szCs w:val="24"/>
        </w:rPr>
        <w:t>user</w:t>
      </w:r>
      <w:proofErr w:type="gramStart"/>
      <w:r w:rsidRPr="000E5871">
        <w:rPr>
          <w:rFonts w:ascii="Arial" w:hAnsi="Arial" w:cs="Arial"/>
          <w:sz w:val="24"/>
          <w:szCs w:val="24"/>
        </w:rPr>
        <w:t>:”Preet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 xml:space="preserve">”, </w:t>
      </w:r>
      <w:proofErr w:type="spellStart"/>
      <w:r w:rsidRPr="000E5871">
        <w:rPr>
          <w:rFonts w:ascii="Arial" w:hAnsi="Arial" w:cs="Arial"/>
          <w:sz w:val="24"/>
          <w:szCs w:val="24"/>
        </w:rPr>
        <w:t>comment:”It</w:t>
      </w:r>
      <w:proofErr w:type="spellEnd"/>
      <w:r w:rsidRPr="000E5871">
        <w:rPr>
          <w:rFonts w:ascii="Arial" w:hAnsi="Arial" w:cs="Arial"/>
          <w:sz w:val="24"/>
          <w:szCs w:val="24"/>
        </w:rPr>
        <w:t xml:space="preserve"> was ok”, rating:”70%”, likes:35}</w:t>
      </w:r>
    </w:p>
    <w:p w14:paraId="558DE983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]</w:t>
      </w:r>
    </w:p>
    <w:p w14:paraId="40441710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}</w:t>
      </w:r>
    </w:p>
    <w:p w14:paraId="0F359DCD" w14:textId="1AD9EFA9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);</w:t>
      </w:r>
    </w:p>
    <w:p w14:paraId="35CBEDBA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</w:p>
    <w:p w14:paraId="16F384E9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</w:p>
    <w:p w14:paraId="173EA468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3.</w:t>
      </w:r>
    </w:p>
    <w:p w14:paraId="5935E160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0E5871">
        <w:rPr>
          <w:rFonts w:ascii="Arial" w:hAnsi="Arial" w:cs="Arial"/>
          <w:sz w:val="24"/>
          <w:szCs w:val="24"/>
        </w:rPr>
        <w:t>db.Promotion.insertOne</w:t>
      </w:r>
      <w:proofErr w:type="spellEnd"/>
      <w:proofErr w:type="gramEnd"/>
      <w:r w:rsidRPr="000E5871">
        <w:rPr>
          <w:rFonts w:ascii="Arial" w:hAnsi="Arial" w:cs="Arial"/>
          <w:sz w:val="24"/>
          <w:szCs w:val="24"/>
        </w:rPr>
        <w:t>(</w:t>
      </w:r>
    </w:p>
    <w:p w14:paraId="0314178A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ab/>
        <w:t>{</w:t>
      </w:r>
    </w:p>
    <w:p w14:paraId="34D7BFAE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movieID:34, restaurantID:11, attractionID:89</w:t>
      </w:r>
    </w:p>
    <w:p w14:paraId="53E1590B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}</w:t>
      </w:r>
    </w:p>
    <w:p w14:paraId="0721DBE2" w14:textId="77777777" w:rsidR="00310B9F" w:rsidRPr="000E5871" w:rsidRDefault="00310B9F" w:rsidP="00310B9F">
      <w:pPr>
        <w:pStyle w:val="NoSpacing"/>
        <w:rPr>
          <w:rFonts w:ascii="Arial" w:hAnsi="Arial" w:cs="Arial"/>
          <w:sz w:val="24"/>
          <w:szCs w:val="24"/>
        </w:rPr>
      </w:pPr>
      <w:r w:rsidRPr="000E5871">
        <w:rPr>
          <w:rFonts w:ascii="Arial" w:hAnsi="Arial" w:cs="Arial"/>
          <w:sz w:val="24"/>
          <w:szCs w:val="24"/>
        </w:rPr>
        <w:t>);</w:t>
      </w:r>
    </w:p>
    <w:p w14:paraId="3ABE4765" w14:textId="77777777" w:rsidR="00310B9F" w:rsidRPr="00310B9F" w:rsidRDefault="00310B9F" w:rsidP="00310B9F"/>
    <w:sectPr w:rsidR="00310B9F" w:rsidRPr="00310B9F" w:rsidSect="000934D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070E3" w14:textId="77777777" w:rsidR="006B58B8" w:rsidRDefault="006B58B8" w:rsidP="000934DC">
      <w:pPr>
        <w:spacing w:after="0" w:line="240" w:lineRule="auto"/>
      </w:pPr>
      <w:r>
        <w:separator/>
      </w:r>
    </w:p>
  </w:endnote>
  <w:endnote w:type="continuationSeparator" w:id="0">
    <w:p w14:paraId="21117FA4" w14:textId="77777777" w:rsidR="006B58B8" w:rsidRDefault="006B58B8" w:rsidP="00093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38C2A" w14:textId="77777777" w:rsidR="006B58B8" w:rsidRDefault="006B58B8" w:rsidP="000934DC">
      <w:pPr>
        <w:spacing w:after="0" w:line="240" w:lineRule="auto"/>
      </w:pPr>
      <w:r>
        <w:separator/>
      </w:r>
    </w:p>
  </w:footnote>
  <w:footnote w:type="continuationSeparator" w:id="0">
    <w:p w14:paraId="343495C2" w14:textId="77777777" w:rsidR="006B58B8" w:rsidRDefault="006B58B8" w:rsidP="000934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030079"/>
    <w:multiLevelType w:val="hybridMultilevel"/>
    <w:tmpl w:val="D416C9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MzAyMzAzNzazNLNQ0lEKTi0uzszPAykwrAUAp7jl2SwAAAA="/>
  </w:docVars>
  <w:rsids>
    <w:rsidRoot w:val="000934DC"/>
    <w:rsid w:val="000934DC"/>
    <w:rsid w:val="000E5871"/>
    <w:rsid w:val="00310B9F"/>
    <w:rsid w:val="00395959"/>
    <w:rsid w:val="006B58B8"/>
    <w:rsid w:val="009940E9"/>
    <w:rsid w:val="00E02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9182A"/>
  <w15:chartTrackingRefBased/>
  <w15:docId w15:val="{CC06B9B7-4CDA-4391-BC34-2DD1C2C98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0B9F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34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934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4DC"/>
  </w:style>
  <w:style w:type="paragraph" w:styleId="Footer">
    <w:name w:val="footer"/>
    <w:basedOn w:val="Normal"/>
    <w:link w:val="FooterChar"/>
    <w:uiPriority w:val="99"/>
    <w:unhideWhenUsed/>
    <w:rsid w:val="00093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4DC"/>
  </w:style>
  <w:style w:type="paragraph" w:styleId="NoSpacing">
    <w:name w:val="No Spacing"/>
    <w:uiPriority w:val="1"/>
    <w:qFormat/>
    <w:rsid w:val="00310B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10B9F"/>
    <w:pPr>
      <w:spacing w:line="256" w:lineRule="auto"/>
      <w:ind w:left="720"/>
      <w:contextualSpacing/>
    </w:pPr>
    <w:rPr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310B9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6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2</Pages>
  <Words>1727</Words>
  <Characters>984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charan Singh</dc:creator>
  <cp:keywords/>
  <dc:description/>
  <cp:lastModifiedBy>Gurcharan Singh</cp:lastModifiedBy>
  <cp:revision>3</cp:revision>
  <dcterms:created xsi:type="dcterms:W3CDTF">2018-12-09T20:17:00Z</dcterms:created>
  <dcterms:modified xsi:type="dcterms:W3CDTF">2018-12-09T20:44:00Z</dcterms:modified>
</cp:coreProperties>
</file>